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2B2AF" w14:textId="77777777" w:rsidR="00851FE4" w:rsidRPr="00851FE4" w:rsidRDefault="00851FE4" w:rsidP="00851FE4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851FE4">
        <w:rPr>
          <w:rFonts w:ascii="Times New Roman" w:eastAsia="Calibri" w:hAnsi="Times New Roman" w:cs="Times New Roman"/>
          <w:b/>
          <w:sz w:val="28"/>
          <w:szCs w:val="28"/>
        </w:rPr>
        <w:t>REGULAR MEETING OF SUPERVISORS</w:t>
      </w:r>
    </w:p>
    <w:p w14:paraId="0BBDAFDB" w14:textId="77777777" w:rsidR="00851FE4" w:rsidRPr="00851FE4" w:rsidRDefault="00851FE4" w:rsidP="00851FE4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851FE4">
        <w:rPr>
          <w:rFonts w:ascii="Times New Roman" w:eastAsia="Calibri" w:hAnsi="Times New Roman" w:cs="Times New Roman"/>
          <w:b/>
          <w:sz w:val="28"/>
          <w:szCs w:val="28"/>
        </w:rPr>
        <w:t>LARAMIE RIVERS CONSERVATION DISTRICT</w:t>
      </w:r>
    </w:p>
    <w:p w14:paraId="2FF95273" w14:textId="77777777" w:rsidR="00851FE4" w:rsidRPr="00851FE4" w:rsidRDefault="00851FE4" w:rsidP="00851FE4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851FE4">
        <w:rPr>
          <w:rFonts w:ascii="Times New Roman" w:eastAsia="Calibri" w:hAnsi="Times New Roman" w:cs="Times New Roman"/>
          <w:b/>
          <w:sz w:val="28"/>
          <w:szCs w:val="28"/>
        </w:rPr>
        <w:t xml:space="preserve">5015 STONE RD, LARAMIE, WY </w:t>
      </w:r>
    </w:p>
    <w:p w14:paraId="236679F3" w14:textId="77777777" w:rsidR="00851FE4" w:rsidRPr="00851FE4" w:rsidRDefault="00851FE4" w:rsidP="007543AB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0"/>
        </w:rPr>
      </w:pPr>
    </w:p>
    <w:p w14:paraId="0A7E5ED4" w14:textId="5760E115" w:rsidR="003B41DD" w:rsidRPr="00851FE4" w:rsidRDefault="005E38A2" w:rsidP="003B41D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  <w:r>
        <w:rPr>
          <w:rFonts w:ascii="Times New Roman" w:eastAsia="Calibri" w:hAnsi="Times New Roman" w:cs="Times New Roman"/>
          <w:b/>
          <w:sz w:val="40"/>
          <w:szCs w:val="40"/>
          <w:u w:val="single"/>
        </w:rPr>
        <w:t xml:space="preserve">December </w:t>
      </w:r>
      <w:r w:rsidR="004E04A9">
        <w:rPr>
          <w:rFonts w:ascii="Times New Roman" w:eastAsia="Calibri" w:hAnsi="Times New Roman" w:cs="Times New Roman"/>
          <w:b/>
          <w:sz w:val="40"/>
          <w:szCs w:val="40"/>
          <w:u w:val="single"/>
        </w:rPr>
        <w:t>2</w:t>
      </w:r>
      <w:r>
        <w:rPr>
          <w:rFonts w:ascii="Times New Roman" w:eastAsia="Calibri" w:hAnsi="Times New Roman" w:cs="Times New Roman"/>
          <w:b/>
          <w:sz w:val="40"/>
          <w:szCs w:val="40"/>
          <w:u w:val="single"/>
        </w:rPr>
        <w:t>0</w:t>
      </w:r>
      <w:r w:rsidRPr="005E38A2">
        <w:rPr>
          <w:rFonts w:ascii="Times New Roman" w:eastAsia="Calibri" w:hAnsi="Times New Roman" w:cs="Times New Roman"/>
          <w:b/>
          <w:sz w:val="40"/>
          <w:szCs w:val="40"/>
          <w:u w:val="single"/>
          <w:vertAlign w:val="superscript"/>
        </w:rPr>
        <w:t>th</w:t>
      </w:r>
      <w:r w:rsidR="003B41DD" w:rsidRPr="00851FE4">
        <w:rPr>
          <w:rFonts w:ascii="Times New Roman" w:eastAsia="Calibri" w:hAnsi="Times New Roman" w:cs="Times New Roman"/>
          <w:b/>
          <w:sz w:val="40"/>
          <w:szCs w:val="40"/>
          <w:u w:val="single"/>
        </w:rPr>
        <w:t>, 2023</w:t>
      </w:r>
    </w:p>
    <w:p w14:paraId="3F51025B" w14:textId="4E1DEB0C" w:rsidR="00851FE4" w:rsidRPr="00851FE4" w:rsidRDefault="00851FE4" w:rsidP="00851FE4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851FE4">
        <w:rPr>
          <w:rFonts w:ascii="Times New Roman" w:eastAsia="Calibri" w:hAnsi="Times New Roman" w:cs="Times New Roman"/>
          <w:b/>
          <w:sz w:val="36"/>
          <w:szCs w:val="36"/>
        </w:rPr>
        <w:t>MINUTES</w:t>
      </w:r>
      <w:r w:rsidR="002947E7" w:rsidRPr="00851FE4">
        <w:rPr>
          <w:rFonts w:ascii="Times New Roman" w:eastAsia="Calibri" w:hAnsi="Times New Roman" w:cs="Times New Roman"/>
          <w:b/>
          <w:sz w:val="36"/>
          <w:szCs w:val="36"/>
        </w:rPr>
        <w:br/>
      </w:r>
    </w:p>
    <w:p w14:paraId="64958DCD" w14:textId="6A47EFCD" w:rsidR="00890778" w:rsidRDefault="002947E7" w:rsidP="007543A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F0D4F">
        <w:rPr>
          <w:rFonts w:ascii="Times New Roman" w:eastAsia="Calibri" w:hAnsi="Times New Roman" w:cs="Times New Roman"/>
          <w:b/>
          <w:sz w:val="24"/>
          <w:szCs w:val="24"/>
        </w:rPr>
        <w:t>PRESENT</w:t>
      </w:r>
      <w:r w:rsidRPr="00BF0D4F">
        <w:rPr>
          <w:rFonts w:ascii="Times New Roman" w:eastAsia="Calibri" w:hAnsi="Times New Roman" w:cs="Times New Roman"/>
          <w:sz w:val="24"/>
          <w:szCs w:val="24"/>
        </w:rPr>
        <w:t>: Ruth Shepherd, Board Chair;</w:t>
      </w:r>
      <w:r w:rsidR="003248C7" w:rsidRPr="00BF0D4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C39A2">
        <w:rPr>
          <w:rFonts w:ascii="Times New Roman" w:eastAsia="Calibri" w:hAnsi="Times New Roman" w:cs="Times New Roman"/>
          <w:sz w:val="24"/>
          <w:szCs w:val="24"/>
        </w:rPr>
        <w:t xml:space="preserve">Mandy Marney, Vice President; </w:t>
      </w:r>
      <w:r w:rsidR="00851FE4">
        <w:rPr>
          <w:rFonts w:ascii="Times New Roman" w:eastAsia="Calibri" w:hAnsi="Times New Roman" w:cs="Times New Roman"/>
          <w:sz w:val="24"/>
          <w:szCs w:val="24"/>
        </w:rPr>
        <w:t xml:space="preserve">Carol Price, Treasurer; </w:t>
      </w:r>
      <w:r w:rsidR="00414967">
        <w:rPr>
          <w:rFonts w:ascii="Times New Roman" w:eastAsia="Calibri" w:hAnsi="Times New Roman" w:cs="Times New Roman"/>
          <w:sz w:val="24"/>
          <w:szCs w:val="24"/>
        </w:rPr>
        <w:t>Zach Iddings, Supervisor;</w:t>
      </w:r>
      <w:r w:rsidR="00CC39A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F0D4F">
        <w:rPr>
          <w:rFonts w:ascii="Times New Roman" w:eastAsia="Calibri" w:hAnsi="Times New Roman" w:cs="Times New Roman"/>
          <w:sz w:val="24"/>
          <w:szCs w:val="24"/>
        </w:rPr>
        <w:t>Ma</w:t>
      </w:r>
      <w:r w:rsidR="00890778" w:rsidRPr="00BF0D4F">
        <w:rPr>
          <w:rFonts w:ascii="Times New Roman" w:eastAsia="Calibri" w:hAnsi="Times New Roman" w:cs="Times New Roman"/>
          <w:sz w:val="24"/>
          <w:szCs w:val="24"/>
        </w:rPr>
        <w:t xml:space="preserve">rtin Curry, </w:t>
      </w:r>
      <w:r w:rsidR="0093731E" w:rsidRPr="00BF0D4F">
        <w:rPr>
          <w:rFonts w:ascii="Times New Roman" w:eastAsia="Calibri" w:hAnsi="Times New Roman" w:cs="Times New Roman"/>
          <w:sz w:val="24"/>
          <w:szCs w:val="24"/>
        </w:rPr>
        <w:t xml:space="preserve">District Manager; </w:t>
      </w:r>
      <w:r w:rsidR="009D11E0">
        <w:rPr>
          <w:rFonts w:ascii="Times New Roman" w:eastAsia="Calibri" w:hAnsi="Times New Roman" w:cs="Times New Roman"/>
          <w:sz w:val="24"/>
          <w:szCs w:val="24"/>
        </w:rPr>
        <w:t xml:space="preserve">Holly Dyer, Resource Specialist; </w:t>
      </w:r>
      <w:r w:rsidR="00ED529B">
        <w:rPr>
          <w:rFonts w:ascii="Times New Roman" w:eastAsia="Calibri" w:hAnsi="Times New Roman" w:cs="Times New Roman"/>
          <w:sz w:val="24"/>
          <w:szCs w:val="24"/>
        </w:rPr>
        <w:t>Natasha Dangler, Office Administrator</w:t>
      </w:r>
      <w:r w:rsidR="00414967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6D30FA">
        <w:rPr>
          <w:rFonts w:ascii="Times New Roman" w:eastAsia="Calibri" w:hAnsi="Times New Roman" w:cs="Times New Roman"/>
          <w:sz w:val="24"/>
          <w:szCs w:val="24"/>
        </w:rPr>
        <w:t xml:space="preserve">Chris </w:t>
      </w:r>
      <w:proofErr w:type="spellStart"/>
      <w:r w:rsidR="006D30FA" w:rsidRPr="00E12D36">
        <w:rPr>
          <w:rFonts w:ascii="Times New Roman" w:eastAsia="Calibri" w:hAnsi="Times New Roman" w:cs="Times New Roman"/>
          <w:sz w:val="24"/>
          <w:szCs w:val="24"/>
        </w:rPr>
        <w:t>Bov</w:t>
      </w:r>
      <w:r w:rsidR="006D30FA" w:rsidRPr="00E12D36">
        <w:rPr>
          <w:rFonts w:ascii="Times New Roman" w:hAnsi="Times New Roman" w:cs="Times New Roman"/>
        </w:rPr>
        <w:t>è</w:t>
      </w:r>
      <w:proofErr w:type="spellEnd"/>
      <w:r w:rsidR="006D30FA">
        <w:rPr>
          <w:rFonts w:ascii="Times New Roman" w:eastAsia="Calibri" w:hAnsi="Times New Roman" w:cs="Times New Roman"/>
          <w:sz w:val="24"/>
          <w:szCs w:val="24"/>
        </w:rPr>
        <w:t>, NRCS District Co</w:t>
      </w:r>
      <w:r w:rsidR="009D11E0">
        <w:rPr>
          <w:rFonts w:ascii="Times New Roman" w:eastAsia="Calibri" w:hAnsi="Times New Roman" w:cs="Times New Roman"/>
          <w:sz w:val="24"/>
          <w:szCs w:val="24"/>
        </w:rPr>
        <w:t>nservationist</w:t>
      </w:r>
      <w:r w:rsidR="00CC39A2">
        <w:rPr>
          <w:rFonts w:ascii="Times New Roman" w:eastAsia="Calibri" w:hAnsi="Times New Roman" w:cs="Times New Roman"/>
          <w:sz w:val="24"/>
          <w:szCs w:val="24"/>
        </w:rPr>
        <w:t>; Holly Kennedy, WACD Executive Director; Sarah Brown Mathews, Pilot Hill Executive Director.</w:t>
      </w:r>
    </w:p>
    <w:p w14:paraId="040BEF65" w14:textId="77777777" w:rsidR="007162DD" w:rsidRDefault="007162DD" w:rsidP="007543AB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4FBB045" w14:textId="77777777" w:rsidR="007162DD" w:rsidRDefault="007162DD" w:rsidP="007543AB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92F3A94" w14:textId="514CEE15" w:rsidR="00737F2A" w:rsidRPr="00273B74" w:rsidRDefault="00D0052C" w:rsidP="00737F2A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BF0D4F">
        <w:rPr>
          <w:rFonts w:ascii="Times New Roman" w:eastAsia="Calibri" w:hAnsi="Times New Roman" w:cs="Times New Roman"/>
          <w:b/>
          <w:sz w:val="24"/>
          <w:szCs w:val="24"/>
        </w:rPr>
        <w:t>Call to Order:</w:t>
      </w:r>
      <w:r w:rsidR="00E53CDC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2947E7" w:rsidRPr="00BF0D4F">
        <w:rPr>
          <w:rFonts w:ascii="Times New Roman" w:eastAsia="Calibri" w:hAnsi="Times New Roman" w:cs="Times New Roman"/>
          <w:sz w:val="24"/>
          <w:szCs w:val="24"/>
        </w:rPr>
        <w:t xml:space="preserve">Regular Meeting of Laramie Rivers Conservation District </w:t>
      </w:r>
      <w:r w:rsidR="00DF35CF" w:rsidRPr="00BF0D4F">
        <w:rPr>
          <w:rFonts w:ascii="Times New Roman" w:eastAsia="Calibri" w:hAnsi="Times New Roman" w:cs="Times New Roman"/>
          <w:sz w:val="24"/>
          <w:szCs w:val="24"/>
        </w:rPr>
        <w:t xml:space="preserve">was </w:t>
      </w:r>
      <w:r w:rsidR="002947E7" w:rsidRPr="00BF0D4F">
        <w:rPr>
          <w:rFonts w:ascii="Times New Roman" w:eastAsia="Calibri" w:hAnsi="Times New Roman" w:cs="Times New Roman"/>
          <w:sz w:val="24"/>
          <w:szCs w:val="24"/>
        </w:rPr>
        <w:t xml:space="preserve">called to order by </w:t>
      </w:r>
      <w:r w:rsidR="007E32A5">
        <w:rPr>
          <w:rFonts w:ascii="Times New Roman" w:eastAsia="Calibri" w:hAnsi="Times New Roman" w:cs="Times New Roman"/>
          <w:sz w:val="24"/>
          <w:szCs w:val="24"/>
        </w:rPr>
        <w:t>Ruth Shepherd</w:t>
      </w:r>
      <w:r w:rsidR="007F13BE">
        <w:rPr>
          <w:rFonts w:ascii="Times New Roman" w:eastAsia="Calibri" w:hAnsi="Times New Roman" w:cs="Times New Roman"/>
          <w:sz w:val="24"/>
          <w:szCs w:val="24"/>
        </w:rPr>
        <w:t>,</w:t>
      </w:r>
      <w:r w:rsidR="005F78DB" w:rsidRPr="00BF0D4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876A6">
        <w:rPr>
          <w:rFonts w:ascii="Times New Roman" w:eastAsia="Calibri" w:hAnsi="Times New Roman" w:cs="Times New Roman"/>
          <w:sz w:val="24"/>
          <w:szCs w:val="24"/>
        </w:rPr>
        <w:t xml:space="preserve">LRCD </w:t>
      </w:r>
      <w:r w:rsidR="005F78DB" w:rsidRPr="00BF0D4F">
        <w:rPr>
          <w:rFonts w:ascii="Times New Roman" w:eastAsia="Calibri" w:hAnsi="Times New Roman" w:cs="Times New Roman"/>
          <w:sz w:val="24"/>
          <w:szCs w:val="24"/>
        </w:rPr>
        <w:t>Boa</w:t>
      </w:r>
      <w:r w:rsidR="002947E7" w:rsidRPr="00BF0D4F">
        <w:rPr>
          <w:rFonts w:ascii="Times New Roman" w:eastAsia="Calibri" w:hAnsi="Times New Roman" w:cs="Times New Roman"/>
          <w:sz w:val="24"/>
          <w:szCs w:val="24"/>
        </w:rPr>
        <w:t>rd Chair</w:t>
      </w:r>
      <w:r w:rsidR="000B495D">
        <w:rPr>
          <w:rFonts w:ascii="Times New Roman" w:eastAsia="Calibri" w:hAnsi="Times New Roman" w:cs="Times New Roman"/>
          <w:sz w:val="24"/>
          <w:szCs w:val="24"/>
        </w:rPr>
        <w:t>,</w:t>
      </w:r>
      <w:r w:rsidR="002947E7" w:rsidRPr="00BF0D4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947E7" w:rsidRPr="00D6629A">
        <w:rPr>
          <w:rFonts w:ascii="Times New Roman" w:eastAsia="Calibri" w:hAnsi="Times New Roman" w:cs="Times New Roman"/>
          <w:sz w:val="24"/>
          <w:szCs w:val="24"/>
        </w:rPr>
        <w:t>at</w:t>
      </w:r>
      <w:r w:rsidR="00125F0A" w:rsidRPr="00D6629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90778" w:rsidRPr="007E32A5">
        <w:rPr>
          <w:rFonts w:ascii="Times New Roman" w:eastAsia="Calibri" w:hAnsi="Times New Roman" w:cs="Times New Roman"/>
          <w:sz w:val="24"/>
          <w:szCs w:val="24"/>
        </w:rPr>
        <w:t>1</w:t>
      </w:r>
      <w:r w:rsidR="007F13BE" w:rsidRPr="007E32A5">
        <w:rPr>
          <w:rFonts w:ascii="Times New Roman" w:eastAsia="Calibri" w:hAnsi="Times New Roman" w:cs="Times New Roman"/>
          <w:sz w:val="24"/>
          <w:szCs w:val="24"/>
        </w:rPr>
        <w:t>2</w:t>
      </w:r>
      <w:r w:rsidR="00B75726" w:rsidRPr="007E32A5">
        <w:rPr>
          <w:rFonts w:ascii="Times New Roman" w:eastAsia="Calibri" w:hAnsi="Times New Roman" w:cs="Times New Roman"/>
          <w:sz w:val="24"/>
          <w:szCs w:val="24"/>
        </w:rPr>
        <w:t>:</w:t>
      </w:r>
      <w:r w:rsidR="007E32A5" w:rsidRPr="007E32A5">
        <w:rPr>
          <w:rFonts w:ascii="Times New Roman" w:eastAsia="Calibri" w:hAnsi="Times New Roman" w:cs="Times New Roman"/>
          <w:sz w:val="24"/>
          <w:szCs w:val="24"/>
        </w:rPr>
        <w:t>0</w:t>
      </w:r>
      <w:r w:rsidR="00A85962">
        <w:rPr>
          <w:rFonts w:ascii="Times New Roman" w:eastAsia="Calibri" w:hAnsi="Times New Roman" w:cs="Times New Roman"/>
          <w:sz w:val="24"/>
          <w:szCs w:val="24"/>
        </w:rPr>
        <w:t>2</w:t>
      </w:r>
      <w:r w:rsidR="00FE0197" w:rsidRPr="007E32A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F13BE" w:rsidRPr="007E32A5">
        <w:rPr>
          <w:rFonts w:ascii="Times New Roman" w:eastAsia="Calibri" w:hAnsi="Times New Roman" w:cs="Times New Roman"/>
          <w:sz w:val="24"/>
          <w:szCs w:val="24"/>
        </w:rPr>
        <w:t>PM</w:t>
      </w:r>
      <w:r w:rsidR="002947E7" w:rsidRPr="007E32A5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97349DB" w14:textId="3A273A20" w:rsidR="00273B74" w:rsidRPr="00273B74" w:rsidRDefault="00273B74" w:rsidP="00273B74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 w:rsidRPr="00273B74">
        <w:rPr>
          <w:rFonts w:ascii="Times New Roman" w:eastAsia="Calibri" w:hAnsi="Times New Roman" w:cs="Times New Roman"/>
          <w:bCs/>
          <w:sz w:val="24"/>
          <w:szCs w:val="24"/>
        </w:rPr>
        <w:t>Hot Topic</w:t>
      </w:r>
      <w:r w:rsidR="00E6439E">
        <w:rPr>
          <w:rFonts w:ascii="Times New Roman" w:eastAsia="Calibri" w:hAnsi="Times New Roman" w:cs="Times New Roman"/>
          <w:bCs/>
          <w:sz w:val="24"/>
          <w:szCs w:val="24"/>
        </w:rPr>
        <w:t>s</w:t>
      </w:r>
      <w:r w:rsidRPr="00273B74">
        <w:rPr>
          <w:rFonts w:ascii="Times New Roman" w:eastAsia="Calibri" w:hAnsi="Times New Roman" w:cs="Times New Roman"/>
          <w:bCs/>
          <w:sz w:val="24"/>
          <w:szCs w:val="24"/>
        </w:rPr>
        <w:t xml:space="preserve"> folder was passed around for review.</w:t>
      </w:r>
    </w:p>
    <w:p w14:paraId="433AA179" w14:textId="77777777" w:rsidR="00BC2C84" w:rsidRPr="00DA0000" w:rsidRDefault="00BC2C84" w:rsidP="00BC2C84">
      <w:p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3E8E6373" w14:textId="7A728E5B" w:rsidR="00A875C7" w:rsidRDefault="00A875C7" w:rsidP="00A875C7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F0D4F">
        <w:rPr>
          <w:rFonts w:ascii="Times New Roman" w:eastAsia="Calibri" w:hAnsi="Times New Roman" w:cs="Times New Roman"/>
          <w:b/>
          <w:bCs/>
          <w:sz w:val="24"/>
          <w:szCs w:val="24"/>
        </w:rPr>
        <w:t>Public Commen</w:t>
      </w:r>
      <w:r w:rsidRPr="00D23426">
        <w:rPr>
          <w:rFonts w:ascii="Times New Roman" w:eastAsia="Calibri" w:hAnsi="Times New Roman" w:cs="Times New Roman"/>
          <w:b/>
          <w:bCs/>
          <w:sz w:val="24"/>
          <w:szCs w:val="24"/>
        </w:rPr>
        <w:t>ts</w:t>
      </w:r>
      <w:r w:rsidRPr="00BF0D4F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  <w:r w:rsidRPr="00BF0D4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D30FA">
        <w:rPr>
          <w:rFonts w:ascii="Times New Roman" w:eastAsia="Calibri" w:hAnsi="Times New Roman" w:cs="Times New Roman"/>
          <w:sz w:val="24"/>
          <w:szCs w:val="24"/>
        </w:rPr>
        <w:t>None</w:t>
      </w:r>
    </w:p>
    <w:p w14:paraId="070A0FF4" w14:textId="77777777" w:rsidR="00A875C7" w:rsidRDefault="00A875C7" w:rsidP="00A875C7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7D6F458D" w14:textId="131DD1EA" w:rsidR="00273B74" w:rsidRPr="00BC2C84" w:rsidRDefault="00273B74" w:rsidP="00273B7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E12D3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RCS Report:  </w:t>
      </w:r>
      <w:r w:rsidR="006D30FA">
        <w:rPr>
          <w:rFonts w:ascii="Times New Roman" w:eastAsia="Calibri" w:hAnsi="Times New Roman" w:cs="Times New Roman"/>
          <w:sz w:val="24"/>
          <w:szCs w:val="24"/>
        </w:rPr>
        <w:t xml:space="preserve">Chris </w:t>
      </w:r>
      <w:proofErr w:type="spellStart"/>
      <w:r w:rsidR="006D30FA" w:rsidRPr="00E12D36">
        <w:rPr>
          <w:rFonts w:ascii="Times New Roman" w:eastAsia="Calibri" w:hAnsi="Times New Roman" w:cs="Times New Roman"/>
          <w:sz w:val="24"/>
          <w:szCs w:val="24"/>
        </w:rPr>
        <w:t>Bov</w:t>
      </w:r>
      <w:r w:rsidR="006D30FA" w:rsidRPr="00E12D36">
        <w:rPr>
          <w:rFonts w:ascii="Times New Roman" w:hAnsi="Times New Roman" w:cs="Times New Roman"/>
        </w:rPr>
        <w:t>è</w:t>
      </w:r>
      <w:proofErr w:type="spellEnd"/>
      <w:r w:rsidR="006D30FA">
        <w:rPr>
          <w:rFonts w:ascii="Times New Roman" w:eastAsia="Calibri" w:hAnsi="Times New Roman" w:cs="Times New Roman"/>
          <w:sz w:val="24"/>
          <w:szCs w:val="24"/>
        </w:rPr>
        <w:t>, NRCS District Conservationist</w:t>
      </w:r>
      <w:r w:rsidRPr="00273B74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E12D36">
        <w:rPr>
          <w:rFonts w:ascii="Times New Roman" w:eastAsia="Calibri" w:hAnsi="Times New Roman" w:cs="Times New Roman"/>
          <w:sz w:val="24"/>
          <w:szCs w:val="24"/>
        </w:rPr>
        <w:t xml:space="preserve">provided the most recent project updates for </w:t>
      </w:r>
      <w:r w:rsidR="006C05AA">
        <w:rPr>
          <w:rFonts w:ascii="Times New Roman" w:eastAsia="Calibri" w:hAnsi="Times New Roman" w:cs="Times New Roman"/>
          <w:sz w:val="24"/>
          <w:szCs w:val="24"/>
        </w:rPr>
        <w:t>NRCS</w:t>
      </w:r>
      <w:r w:rsidRPr="00E12D36">
        <w:rPr>
          <w:rFonts w:ascii="Times New Roman" w:eastAsia="Calibri" w:hAnsi="Times New Roman" w:cs="Times New Roman"/>
          <w:sz w:val="24"/>
          <w:szCs w:val="24"/>
        </w:rPr>
        <w:t>.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6295B">
        <w:rPr>
          <w:rFonts w:ascii="Times New Roman" w:eastAsia="Calibri" w:hAnsi="Times New Roman" w:cs="Times New Roman"/>
          <w:b/>
          <w:bCs/>
          <w:sz w:val="24"/>
          <w:szCs w:val="24"/>
        </w:rPr>
        <w:t>Report</w:t>
      </w:r>
      <w:r w:rsidRPr="006F3EA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attached.</w:t>
      </w:r>
    </w:p>
    <w:p w14:paraId="027BEA07" w14:textId="66E89B76" w:rsidR="001355A4" w:rsidRDefault="006C05AA" w:rsidP="006C05AA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Each district employee and supervisor was requested to review</w:t>
      </w:r>
      <w:r w:rsidR="001A447B">
        <w:rPr>
          <w:rFonts w:ascii="Times New Roman" w:eastAsia="Calibri" w:hAnsi="Times New Roman" w:cs="Times New Roman"/>
          <w:sz w:val="24"/>
          <w:szCs w:val="24"/>
        </w:rPr>
        <w:t>, s</w:t>
      </w:r>
      <w:r>
        <w:rPr>
          <w:rFonts w:ascii="Times New Roman" w:eastAsia="Calibri" w:hAnsi="Times New Roman" w:cs="Times New Roman"/>
          <w:sz w:val="24"/>
          <w:szCs w:val="24"/>
        </w:rPr>
        <w:t>ign</w:t>
      </w:r>
      <w:r w:rsidR="001A447B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A447B">
        <w:rPr>
          <w:rFonts w:ascii="Times New Roman" w:eastAsia="Calibri" w:hAnsi="Times New Roman" w:cs="Times New Roman"/>
          <w:sz w:val="24"/>
          <w:szCs w:val="24"/>
        </w:rPr>
        <w:t xml:space="preserve">and return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e Section 1619 </w:t>
      </w:r>
      <w:r w:rsidR="001A447B">
        <w:rPr>
          <w:rFonts w:ascii="Times New Roman" w:eastAsia="Calibri" w:hAnsi="Times New Roman" w:cs="Times New Roman"/>
          <w:sz w:val="24"/>
          <w:szCs w:val="24"/>
        </w:rPr>
        <w:t xml:space="preserve">USDA </w:t>
      </w:r>
      <w:r>
        <w:rPr>
          <w:rFonts w:ascii="Times New Roman" w:eastAsia="Calibri" w:hAnsi="Times New Roman" w:cs="Times New Roman"/>
          <w:sz w:val="24"/>
          <w:szCs w:val="24"/>
        </w:rPr>
        <w:t>Compliance form</w:t>
      </w:r>
      <w:r w:rsidR="001A447B">
        <w:rPr>
          <w:rFonts w:ascii="Times New Roman" w:eastAsia="Calibri" w:hAnsi="Times New Roman" w:cs="Times New Roman"/>
          <w:sz w:val="24"/>
          <w:szCs w:val="24"/>
        </w:rPr>
        <w:t xml:space="preserve"> back to Chris at their earliest convenience.</w:t>
      </w:r>
    </w:p>
    <w:p w14:paraId="7D073816" w14:textId="77777777" w:rsidR="001A447B" w:rsidRPr="001355A4" w:rsidRDefault="001A447B" w:rsidP="001A447B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56D12AB0" w14:textId="77777777" w:rsidR="00CB694B" w:rsidRPr="00CB694B" w:rsidRDefault="00534D8A" w:rsidP="00534D8A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53030C">
        <w:rPr>
          <w:rFonts w:ascii="Times New Roman" w:eastAsia="Calibri" w:hAnsi="Times New Roman" w:cs="Times New Roman"/>
          <w:b/>
          <w:sz w:val="24"/>
          <w:szCs w:val="24"/>
        </w:rPr>
        <w:t xml:space="preserve">Approval of Minutes:  </w:t>
      </w:r>
    </w:p>
    <w:p w14:paraId="06CAA0E9" w14:textId="1DF0E9BE" w:rsidR="00534D8A" w:rsidRPr="00CB694B" w:rsidRDefault="00534D8A" w:rsidP="00CB694B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53030C">
        <w:rPr>
          <w:rFonts w:ascii="Times New Roman" w:eastAsia="Calibri" w:hAnsi="Times New Roman" w:cs="Times New Roman"/>
          <w:b/>
          <w:sz w:val="24"/>
          <w:szCs w:val="24"/>
        </w:rPr>
        <w:t>MOTION by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1355A4">
        <w:rPr>
          <w:rFonts w:ascii="Times New Roman" w:eastAsia="Calibri" w:hAnsi="Times New Roman" w:cs="Times New Roman"/>
          <w:b/>
          <w:sz w:val="24"/>
          <w:szCs w:val="24"/>
        </w:rPr>
        <w:t>Carol Price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53030C">
        <w:rPr>
          <w:rFonts w:ascii="Times New Roman" w:eastAsia="Calibri" w:hAnsi="Times New Roman" w:cs="Times New Roman"/>
          <w:b/>
          <w:sz w:val="24"/>
          <w:szCs w:val="24"/>
        </w:rPr>
        <w:t>to APPROVE t</w:t>
      </w:r>
      <w:r>
        <w:rPr>
          <w:rFonts w:ascii="Times New Roman" w:eastAsia="Calibri" w:hAnsi="Times New Roman" w:cs="Times New Roman"/>
          <w:b/>
          <w:sz w:val="24"/>
          <w:szCs w:val="24"/>
        </w:rPr>
        <w:t>he</w:t>
      </w:r>
      <w:r w:rsidR="001355A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1A447B">
        <w:rPr>
          <w:rFonts w:ascii="Times New Roman" w:eastAsia="Calibri" w:hAnsi="Times New Roman" w:cs="Times New Roman"/>
          <w:b/>
          <w:sz w:val="24"/>
          <w:szCs w:val="24"/>
        </w:rPr>
        <w:t xml:space="preserve">November </w:t>
      </w:r>
      <w:r w:rsidR="001355A4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="001A447B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="001A447B" w:rsidRPr="001A447B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nd</w:t>
      </w:r>
      <w:r w:rsidR="001355A4">
        <w:rPr>
          <w:rFonts w:ascii="Times New Roman" w:eastAsia="Calibri" w:hAnsi="Times New Roman" w:cs="Times New Roman"/>
          <w:b/>
          <w:sz w:val="24"/>
          <w:szCs w:val="24"/>
        </w:rPr>
        <w:t>, 2023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r w:rsidR="00145B60">
        <w:rPr>
          <w:rFonts w:ascii="Times New Roman" w:eastAsia="Calibri" w:hAnsi="Times New Roman" w:cs="Times New Roman"/>
          <w:b/>
          <w:sz w:val="24"/>
          <w:szCs w:val="24"/>
        </w:rPr>
        <w:t>R</w:t>
      </w:r>
      <w:r w:rsidRPr="0053030C">
        <w:rPr>
          <w:rFonts w:ascii="Times New Roman" w:eastAsia="Calibri" w:hAnsi="Times New Roman" w:cs="Times New Roman"/>
          <w:b/>
          <w:sz w:val="24"/>
          <w:szCs w:val="24"/>
        </w:rPr>
        <w:t xml:space="preserve">egular </w:t>
      </w:r>
      <w:r w:rsidR="00145B60">
        <w:rPr>
          <w:rFonts w:ascii="Times New Roman" w:eastAsia="Calibri" w:hAnsi="Times New Roman" w:cs="Times New Roman"/>
          <w:b/>
          <w:sz w:val="24"/>
          <w:szCs w:val="24"/>
        </w:rPr>
        <w:t>M</w:t>
      </w:r>
      <w:r w:rsidRPr="0053030C">
        <w:rPr>
          <w:rFonts w:ascii="Times New Roman" w:eastAsia="Calibri" w:hAnsi="Times New Roman" w:cs="Times New Roman"/>
          <w:b/>
          <w:sz w:val="24"/>
          <w:szCs w:val="24"/>
        </w:rPr>
        <w:t xml:space="preserve">eeting </w:t>
      </w:r>
      <w:r w:rsidR="00145B60">
        <w:rPr>
          <w:rFonts w:ascii="Times New Roman" w:eastAsia="Calibri" w:hAnsi="Times New Roman" w:cs="Times New Roman"/>
          <w:b/>
          <w:sz w:val="24"/>
          <w:szCs w:val="24"/>
        </w:rPr>
        <w:t>M</w:t>
      </w:r>
      <w:r w:rsidRPr="0053030C">
        <w:rPr>
          <w:rFonts w:ascii="Times New Roman" w:eastAsia="Calibri" w:hAnsi="Times New Roman" w:cs="Times New Roman"/>
          <w:b/>
          <w:sz w:val="24"/>
          <w:szCs w:val="24"/>
        </w:rPr>
        <w:t>inutes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r w:rsidRPr="0053030C">
        <w:rPr>
          <w:rFonts w:ascii="Times New Roman" w:eastAsia="Calibri" w:hAnsi="Times New Roman" w:cs="Times New Roman"/>
          <w:b/>
          <w:sz w:val="24"/>
          <w:szCs w:val="24"/>
        </w:rPr>
        <w:t xml:space="preserve">seconded by </w:t>
      </w:r>
      <w:r w:rsidR="000A3DA6">
        <w:rPr>
          <w:rFonts w:ascii="Times New Roman" w:eastAsia="Calibri" w:hAnsi="Times New Roman" w:cs="Times New Roman"/>
          <w:b/>
          <w:sz w:val="24"/>
          <w:szCs w:val="24"/>
        </w:rPr>
        <w:t>Zach Iddings</w:t>
      </w:r>
      <w:r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53030C">
        <w:rPr>
          <w:rFonts w:ascii="Times New Roman" w:eastAsia="Calibri" w:hAnsi="Times New Roman" w:cs="Times New Roman"/>
          <w:b/>
          <w:sz w:val="24"/>
          <w:szCs w:val="24"/>
        </w:rPr>
        <w:t xml:space="preserve">  MOTION CARRIED.</w:t>
      </w:r>
    </w:p>
    <w:p w14:paraId="45BD2508" w14:textId="77777777" w:rsidR="00E12D36" w:rsidRPr="00E12D36" w:rsidRDefault="00E12D36" w:rsidP="00E12D36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6E421CE0" w14:textId="3A614843" w:rsidR="00003BD8" w:rsidRDefault="009538CC" w:rsidP="00003BD8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New Business:</w:t>
      </w:r>
    </w:p>
    <w:p w14:paraId="6217EEEA" w14:textId="77777777" w:rsidR="007701F8" w:rsidRPr="007701F8" w:rsidRDefault="001B7FCE" w:rsidP="001B7FCE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Extended Leave Policy</w:t>
      </w:r>
      <w:r w:rsidR="007701F8">
        <w:rPr>
          <w:rFonts w:ascii="Times New Roman" w:eastAsia="Calibri" w:hAnsi="Times New Roman" w:cs="Times New Roman"/>
          <w:sz w:val="24"/>
          <w:szCs w:val="24"/>
        </w:rPr>
        <w:t>: The District does not currently have an extended leave policy in the Employee Policy Manual.</w:t>
      </w:r>
    </w:p>
    <w:p w14:paraId="28DB1B7A" w14:textId="527809AC" w:rsidR="006723E6" w:rsidRPr="007701F8" w:rsidRDefault="007701F8" w:rsidP="007701F8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artin compiled policy examples from other districts for the Board to review.</w:t>
      </w:r>
    </w:p>
    <w:p w14:paraId="5A07D40C" w14:textId="5EE7B60D" w:rsidR="007701F8" w:rsidRPr="007701F8" w:rsidRDefault="007701F8" w:rsidP="007701F8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andy offered to work with Staff to come up with a policy to present to the Board for review.</w:t>
      </w:r>
    </w:p>
    <w:p w14:paraId="010528C4" w14:textId="4FA8CAE5" w:rsidR="007701F8" w:rsidRPr="001B7FCE" w:rsidRDefault="007701F8" w:rsidP="007701F8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Holly Kennedy advised that the District strives to maintain compliance with state laws and regulations when it comes to the final policy.</w:t>
      </w:r>
    </w:p>
    <w:p w14:paraId="5F5AE3E5" w14:textId="77777777" w:rsidR="001B7FCE" w:rsidRPr="006723E6" w:rsidRDefault="001B7FCE" w:rsidP="001B7FCE">
      <w:pPr>
        <w:spacing w:after="0" w:line="240" w:lineRule="auto"/>
        <w:ind w:left="72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3AE7DD6B" w14:textId="3BFDB238" w:rsidR="00D7351E" w:rsidRPr="00D7351E" w:rsidRDefault="00216627" w:rsidP="00D7351E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Old</w:t>
      </w:r>
      <w:r w:rsidR="00611A28" w:rsidRPr="00503C53">
        <w:rPr>
          <w:rFonts w:ascii="Times New Roman" w:eastAsia="Calibri" w:hAnsi="Times New Roman" w:cs="Times New Roman"/>
          <w:b/>
          <w:sz w:val="24"/>
          <w:szCs w:val="24"/>
        </w:rPr>
        <w:t xml:space="preserve"> Business:</w:t>
      </w:r>
    </w:p>
    <w:p w14:paraId="7FBFE071" w14:textId="043911A1" w:rsidR="00196300" w:rsidRDefault="001B7FCE" w:rsidP="001B7FCE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Pilot Hill Update:</w:t>
      </w:r>
      <w:r w:rsidR="0058294A">
        <w:rPr>
          <w:rFonts w:ascii="Times New Roman" w:eastAsia="Calibri" w:hAnsi="Times New Roman" w:cs="Times New Roman"/>
          <w:bCs/>
          <w:sz w:val="24"/>
          <w:szCs w:val="24"/>
        </w:rPr>
        <w:t xml:space="preserve">  Sarah Brown Mathews presented </w:t>
      </w:r>
      <w:r w:rsidR="00A44D7D">
        <w:rPr>
          <w:rFonts w:ascii="Times New Roman" w:eastAsia="Calibri" w:hAnsi="Times New Roman" w:cs="Times New Roman"/>
          <w:bCs/>
          <w:sz w:val="24"/>
          <w:szCs w:val="24"/>
        </w:rPr>
        <w:t xml:space="preserve">a slideshow that included </w:t>
      </w:r>
      <w:r w:rsidR="0058294A">
        <w:rPr>
          <w:rFonts w:ascii="Times New Roman" w:eastAsia="Calibri" w:hAnsi="Times New Roman" w:cs="Times New Roman"/>
          <w:bCs/>
          <w:sz w:val="24"/>
          <w:szCs w:val="24"/>
        </w:rPr>
        <w:t xml:space="preserve">the 2023 </w:t>
      </w:r>
      <w:r w:rsidR="004B6053">
        <w:rPr>
          <w:rFonts w:ascii="Times New Roman" w:eastAsia="Calibri" w:hAnsi="Times New Roman" w:cs="Times New Roman"/>
          <w:bCs/>
          <w:sz w:val="24"/>
          <w:szCs w:val="24"/>
        </w:rPr>
        <w:t xml:space="preserve">completed </w:t>
      </w:r>
      <w:r w:rsidR="00A44D7D">
        <w:rPr>
          <w:rFonts w:ascii="Times New Roman" w:eastAsia="Calibri" w:hAnsi="Times New Roman" w:cs="Times New Roman"/>
          <w:bCs/>
          <w:sz w:val="24"/>
          <w:szCs w:val="24"/>
        </w:rPr>
        <w:t>project</w:t>
      </w:r>
      <w:r w:rsidR="004B6053">
        <w:rPr>
          <w:rFonts w:ascii="Times New Roman" w:eastAsia="Calibri" w:hAnsi="Times New Roman" w:cs="Times New Roman"/>
          <w:bCs/>
          <w:sz w:val="24"/>
          <w:szCs w:val="24"/>
        </w:rPr>
        <w:t>s</w:t>
      </w:r>
      <w:r w:rsidR="00A44D7D">
        <w:rPr>
          <w:rFonts w:ascii="Times New Roman" w:eastAsia="Calibri" w:hAnsi="Times New Roman" w:cs="Times New Roman"/>
          <w:bCs/>
          <w:sz w:val="24"/>
          <w:szCs w:val="24"/>
        </w:rPr>
        <w:t xml:space="preserve"> and trail u</w:t>
      </w:r>
      <w:r w:rsidR="0058294A">
        <w:rPr>
          <w:rFonts w:ascii="Times New Roman" w:eastAsia="Calibri" w:hAnsi="Times New Roman" w:cs="Times New Roman"/>
          <w:bCs/>
          <w:sz w:val="24"/>
          <w:szCs w:val="24"/>
        </w:rPr>
        <w:t>pdat</w:t>
      </w:r>
      <w:r w:rsidR="00A20A18">
        <w:rPr>
          <w:rFonts w:ascii="Times New Roman" w:eastAsia="Calibri" w:hAnsi="Times New Roman" w:cs="Times New Roman"/>
          <w:bCs/>
          <w:sz w:val="24"/>
          <w:szCs w:val="24"/>
        </w:rPr>
        <w:t>e</w:t>
      </w:r>
      <w:r w:rsidR="00A44D7D">
        <w:rPr>
          <w:rFonts w:ascii="Times New Roman" w:eastAsia="Calibri" w:hAnsi="Times New Roman" w:cs="Times New Roman"/>
          <w:bCs/>
          <w:sz w:val="24"/>
          <w:szCs w:val="24"/>
        </w:rPr>
        <w:t>s</w:t>
      </w:r>
      <w:r w:rsidR="004B6053">
        <w:rPr>
          <w:rFonts w:ascii="Times New Roman" w:eastAsia="Calibri" w:hAnsi="Times New Roman" w:cs="Times New Roman"/>
          <w:bCs/>
          <w:sz w:val="24"/>
          <w:szCs w:val="24"/>
        </w:rPr>
        <w:t>, as well as an outlook for 2024</w:t>
      </w:r>
      <w:r w:rsidR="0058294A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1981FAEA" w14:textId="5CC80E65" w:rsidR="00A44D7D" w:rsidRPr="00A44D7D" w:rsidRDefault="004277DB" w:rsidP="00A44D7D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Pilot Hill currently has four active agreements with LRCD, </w:t>
      </w:r>
      <w:r w:rsidR="00A44D7D">
        <w:rPr>
          <w:rFonts w:ascii="Times New Roman" w:eastAsia="Calibri" w:hAnsi="Times New Roman" w:cs="Times New Roman"/>
          <w:bCs/>
          <w:sz w:val="24"/>
          <w:szCs w:val="24"/>
        </w:rPr>
        <w:t xml:space="preserve">US </w:t>
      </w:r>
      <w:r>
        <w:rPr>
          <w:rFonts w:ascii="Times New Roman" w:eastAsia="Calibri" w:hAnsi="Times New Roman" w:cs="Times New Roman"/>
          <w:bCs/>
          <w:sz w:val="24"/>
          <w:szCs w:val="24"/>
        </w:rPr>
        <w:t>Forest Service, Wyoming Game &amp; Fish, and Wyoming State Parks.</w:t>
      </w:r>
    </w:p>
    <w:p w14:paraId="3036BFD5" w14:textId="77777777" w:rsidR="001B7FCE" w:rsidRPr="0011430A" w:rsidRDefault="001B7FCE" w:rsidP="001B7FCE">
      <w:pPr>
        <w:spacing w:after="0" w:line="240" w:lineRule="auto"/>
        <w:ind w:left="1080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BCE6615" w14:textId="2EEDD7C8" w:rsidR="00347CF4" w:rsidRPr="00777214" w:rsidRDefault="00347CF4" w:rsidP="00B74418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77214">
        <w:rPr>
          <w:rFonts w:ascii="Times New Roman" w:eastAsia="Calibri" w:hAnsi="Times New Roman" w:cs="Times New Roman"/>
          <w:b/>
          <w:sz w:val="24"/>
          <w:szCs w:val="24"/>
        </w:rPr>
        <w:t>District Manager Report:</w:t>
      </w:r>
      <w:r w:rsidR="00136524" w:rsidRPr="00777214">
        <w:rPr>
          <w:rFonts w:ascii="Times New Roman" w:eastAsia="Calibri" w:hAnsi="Times New Roman" w:cs="Times New Roman"/>
          <w:b/>
          <w:sz w:val="24"/>
          <w:szCs w:val="24"/>
        </w:rPr>
        <w:t xml:space="preserve">  </w:t>
      </w:r>
    </w:p>
    <w:p w14:paraId="39F3C23B" w14:textId="750BB5E8" w:rsidR="000B71F2" w:rsidRDefault="00347CF4" w:rsidP="000B71F2">
      <w:p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C7DC6">
        <w:rPr>
          <w:rFonts w:ascii="Times New Roman" w:eastAsia="Calibri" w:hAnsi="Times New Roman" w:cs="Times New Roman"/>
          <w:sz w:val="24"/>
          <w:szCs w:val="24"/>
        </w:rPr>
        <w:t>The Board ACKNOWLEDGES RECEIPT of the</w:t>
      </w:r>
      <w:r w:rsidR="00D2342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B7FCE">
        <w:rPr>
          <w:rFonts w:ascii="Times New Roman" w:eastAsia="Calibri" w:hAnsi="Times New Roman" w:cs="Times New Roman"/>
          <w:sz w:val="24"/>
          <w:szCs w:val="24"/>
        </w:rPr>
        <w:t xml:space="preserve">December </w:t>
      </w:r>
      <w:r w:rsidR="009538CC">
        <w:rPr>
          <w:rFonts w:ascii="Times New Roman" w:eastAsia="Calibri" w:hAnsi="Times New Roman" w:cs="Times New Roman"/>
          <w:sz w:val="24"/>
          <w:szCs w:val="24"/>
        </w:rPr>
        <w:t>2</w:t>
      </w:r>
      <w:r w:rsidR="001B7FCE">
        <w:rPr>
          <w:rFonts w:ascii="Times New Roman" w:eastAsia="Calibri" w:hAnsi="Times New Roman" w:cs="Times New Roman"/>
          <w:sz w:val="24"/>
          <w:szCs w:val="24"/>
        </w:rPr>
        <w:t>0</w:t>
      </w:r>
      <w:r w:rsidR="001B7FCE" w:rsidRPr="001B7FCE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="00A43EAF">
        <w:rPr>
          <w:rFonts w:ascii="Times New Roman" w:hAnsi="Times New Roman" w:cs="Times New Roman"/>
          <w:sz w:val="24"/>
          <w:szCs w:val="24"/>
        </w:rPr>
        <w:t>,</w:t>
      </w:r>
      <w:r w:rsidR="00A43EAF" w:rsidRPr="006C541A">
        <w:rPr>
          <w:rFonts w:ascii="Times New Roman" w:hAnsi="Times New Roman" w:cs="Times New Roman"/>
          <w:sz w:val="24"/>
          <w:szCs w:val="24"/>
        </w:rPr>
        <w:t xml:space="preserve"> 2023</w:t>
      </w:r>
      <w:r w:rsidR="00E6295B">
        <w:rPr>
          <w:rFonts w:ascii="Times New Roman" w:eastAsia="Calibri" w:hAnsi="Times New Roman" w:cs="Times New Roman"/>
          <w:sz w:val="24"/>
          <w:szCs w:val="24"/>
        </w:rPr>
        <w:t>,</w:t>
      </w:r>
      <w:r w:rsidR="00B75726" w:rsidRPr="004C7DC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C7DC6">
        <w:rPr>
          <w:rFonts w:ascii="Times New Roman" w:eastAsia="Calibri" w:hAnsi="Times New Roman" w:cs="Times New Roman"/>
          <w:sz w:val="24"/>
          <w:szCs w:val="24"/>
        </w:rPr>
        <w:t xml:space="preserve">report from Martin Curry, LRCD </w:t>
      </w:r>
      <w:r w:rsidR="006F59EB" w:rsidRPr="004C7DC6">
        <w:rPr>
          <w:rFonts w:ascii="Times New Roman" w:eastAsia="Calibri" w:hAnsi="Times New Roman" w:cs="Times New Roman"/>
          <w:sz w:val="24"/>
          <w:szCs w:val="24"/>
        </w:rPr>
        <w:t>District Manage</w:t>
      </w:r>
      <w:r w:rsidR="00727662" w:rsidRPr="004C7DC6">
        <w:rPr>
          <w:rFonts w:ascii="Times New Roman" w:eastAsia="Calibri" w:hAnsi="Times New Roman" w:cs="Times New Roman"/>
          <w:sz w:val="24"/>
          <w:szCs w:val="24"/>
        </w:rPr>
        <w:t>r</w:t>
      </w:r>
      <w:r w:rsidRPr="004C7DC6">
        <w:rPr>
          <w:rFonts w:ascii="Times New Roman" w:eastAsia="Calibri" w:hAnsi="Times New Roman" w:cs="Times New Roman"/>
          <w:sz w:val="24"/>
          <w:szCs w:val="24"/>
        </w:rPr>
        <w:t xml:space="preserve">.  </w:t>
      </w:r>
      <w:r w:rsidRPr="004C7DC6">
        <w:rPr>
          <w:rFonts w:ascii="Times New Roman" w:eastAsia="Calibri" w:hAnsi="Times New Roman" w:cs="Times New Roman"/>
          <w:b/>
          <w:bCs/>
          <w:sz w:val="24"/>
          <w:szCs w:val="24"/>
        </w:rPr>
        <w:t>Report attached.</w:t>
      </w:r>
    </w:p>
    <w:p w14:paraId="2BC4DF50" w14:textId="77777777" w:rsidR="000D3480" w:rsidRPr="000333CD" w:rsidRDefault="000D3480" w:rsidP="000D3480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0333CD">
        <w:rPr>
          <w:rFonts w:ascii="Times New Roman" w:eastAsia="Calibri" w:hAnsi="Times New Roman" w:cs="Times New Roman"/>
          <w:sz w:val="24"/>
          <w:szCs w:val="24"/>
        </w:rPr>
        <w:t>Rural Cost Share Applications:</w:t>
      </w:r>
    </w:p>
    <w:p w14:paraId="3AB7D076" w14:textId="542F84B7" w:rsidR="000D3480" w:rsidRPr="000333CD" w:rsidRDefault="000D3480" w:rsidP="000D3480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333C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MOTION by </w:t>
      </w:r>
      <w:r w:rsidR="00A44D7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Carol Price </w:t>
      </w:r>
      <w:r w:rsidRPr="000333CD">
        <w:rPr>
          <w:rFonts w:ascii="Times New Roman" w:eastAsia="Calibri" w:hAnsi="Times New Roman" w:cs="Times New Roman"/>
          <w:b/>
          <w:bCs/>
          <w:sz w:val="24"/>
          <w:szCs w:val="24"/>
        </w:rPr>
        <w:t>to APPROVE the following rural cost share request, seconded by</w:t>
      </w:r>
      <w:r w:rsidR="00A44D7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Zach Iddings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.  MOTION CARRIED.</w:t>
      </w:r>
    </w:p>
    <w:p w14:paraId="38C514E3" w14:textId="41D3C89F" w:rsidR="000D3480" w:rsidRPr="000333CD" w:rsidRDefault="00A44D7D" w:rsidP="000D3480">
      <w:pPr>
        <w:numPr>
          <w:ilvl w:val="3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Talbott</w:t>
      </w:r>
      <w:r w:rsidR="000D3480" w:rsidRPr="000333C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- $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6,625</w:t>
      </w:r>
      <w:r w:rsidR="000D3480" w:rsidRPr="000333CD">
        <w:rPr>
          <w:rFonts w:ascii="Times New Roman" w:eastAsia="Calibri" w:hAnsi="Times New Roman" w:cs="Times New Roman"/>
          <w:b/>
          <w:bCs/>
          <w:sz w:val="24"/>
          <w:szCs w:val="24"/>
        </w:rPr>
        <w:t>.00</w:t>
      </w:r>
    </w:p>
    <w:p w14:paraId="53829680" w14:textId="205D6A14" w:rsidR="00E6439E" w:rsidRPr="0023689C" w:rsidRDefault="000C7FC1" w:rsidP="0023689C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23689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 xml:space="preserve">New Building Update: </w:t>
      </w:r>
    </w:p>
    <w:p w14:paraId="5A11990F" w14:textId="70257CEF" w:rsidR="00FC0EC3" w:rsidRDefault="00FC0EC3" w:rsidP="00E6439E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Martin provided an update regarding his research with other potential site locations. Most of those locations are still within city limits.</w:t>
      </w:r>
    </w:p>
    <w:p w14:paraId="7D943439" w14:textId="0E17B8FC" w:rsidR="00FC0EC3" w:rsidRDefault="00FC0EC3" w:rsidP="00E6439E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It was recommended that LRCD investigate grant opportunities to assist with funding prior to selling a southern portion of the current lot.</w:t>
      </w:r>
    </w:p>
    <w:p w14:paraId="29F084F3" w14:textId="77777777" w:rsidR="00FC0EC3" w:rsidRDefault="00FC0EC3" w:rsidP="00FC0EC3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There is a historical designation on a portion of the land that was purchased by LRCD.</w:t>
      </w:r>
    </w:p>
    <w:p w14:paraId="1B0332D1" w14:textId="3E514F82" w:rsidR="00FC0EC3" w:rsidRDefault="00FC0EC3" w:rsidP="00FC0EC3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Zach believes a project manager would have the knowledge and expertise to get a building completed in an efficient and professional manner.</w:t>
      </w:r>
    </w:p>
    <w:p w14:paraId="54C7C6F0" w14:textId="7CE5C87E" w:rsidR="00FC0EC3" w:rsidRPr="008A3F6D" w:rsidRDefault="00FC0EC3" w:rsidP="00FC0EC3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 w:rsidRPr="00FC0EC3">
        <w:rPr>
          <w:rFonts w:ascii="Times New Roman" w:hAnsi="Times New Roman" w:cs="Times New Roman"/>
          <w:b/>
          <w:sz w:val="24"/>
          <w:szCs w:val="24"/>
        </w:rPr>
        <w:t xml:space="preserve">MOTION by </w:t>
      </w:r>
      <w:r>
        <w:rPr>
          <w:rFonts w:ascii="Times New Roman" w:hAnsi="Times New Roman" w:cs="Times New Roman"/>
          <w:b/>
          <w:sz w:val="24"/>
          <w:szCs w:val="24"/>
        </w:rPr>
        <w:t>Zach Iddings to CREATE an RFP for a new building and HIRE a project manager to design a building for the current Clark Street location</w:t>
      </w:r>
      <w:r w:rsidRPr="00FC0EC3"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>
        <w:rPr>
          <w:rFonts w:ascii="Times New Roman" w:hAnsi="Times New Roman" w:cs="Times New Roman"/>
          <w:b/>
          <w:sz w:val="24"/>
          <w:szCs w:val="24"/>
        </w:rPr>
        <w:t>Carol Price</w:t>
      </w:r>
      <w:r w:rsidRPr="00FC0EC3">
        <w:rPr>
          <w:rFonts w:ascii="Times New Roman" w:hAnsi="Times New Roman" w:cs="Times New Roman"/>
          <w:b/>
          <w:sz w:val="24"/>
          <w:szCs w:val="24"/>
        </w:rPr>
        <w:t>.  MOTION CARRIED.</w:t>
      </w:r>
    </w:p>
    <w:p w14:paraId="2710B5DF" w14:textId="77777777" w:rsidR="00C1755E" w:rsidRPr="00C1755E" w:rsidRDefault="008A3F6D" w:rsidP="008A3F6D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 w:rsidRPr="008A3F6D">
        <w:rPr>
          <w:rFonts w:ascii="Times New Roman" w:hAnsi="Times New Roman" w:cs="Times New Roman"/>
          <w:bCs/>
          <w:sz w:val="24"/>
          <w:szCs w:val="24"/>
        </w:rPr>
        <w:t>Audit Update:  Martin gave the Board a copy of the 2023 Financial Statement from Grooms and Harkins to review.</w:t>
      </w:r>
    </w:p>
    <w:p w14:paraId="4BCF7B49" w14:textId="75A3C6DB" w:rsidR="008A3F6D" w:rsidRPr="008A3F6D" w:rsidRDefault="008A3F6D" w:rsidP="00C1755E">
      <w:pPr>
        <w:numPr>
          <w:ilvl w:val="2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 w:rsidRPr="008A3F6D">
        <w:rPr>
          <w:rFonts w:ascii="Times New Roman" w:hAnsi="Times New Roman" w:cs="Times New Roman"/>
          <w:bCs/>
          <w:sz w:val="24"/>
          <w:szCs w:val="24"/>
        </w:rPr>
        <w:t>Comments are due back to Martin by December 29</w:t>
      </w:r>
      <w:r w:rsidRPr="008A3F6D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8A3F6D">
        <w:rPr>
          <w:rFonts w:ascii="Times New Roman" w:hAnsi="Times New Roman" w:cs="Times New Roman"/>
          <w:bCs/>
          <w:sz w:val="24"/>
          <w:szCs w:val="24"/>
        </w:rPr>
        <w:t>, 2023.</w:t>
      </w:r>
    </w:p>
    <w:p w14:paraId="463D65DD" w14:textId="77777777" w:rsidR="00D23426" w:rsidRDefault="00D23426" w:rsidP="00D23426">
      <w:p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282301A3" w14:textId="0F38671C" w:rsidR="00CD6E4C" w:rsidRPr="004C7DC6" w:rsidRDefault="00BF3CE1" w:rsidP="000853B7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4C7DC6">
        <w:rPr>
          <w:rFonts w:ascii="Times New Roman" w:eastAsia="Calibri" w:hAnsi="Times New Roman" w:cs="Times New Roman"/>
          <w:b/>
          <w:sz w:val="24"/>
          <w:szCs w:val="24"/>
        </w:rPr>
        <w:t xml:space="preserve">Watershed &amp; </w:t>
      </w:r>
      <w:r w:rsidR="00CD6E4C" w:rsidRPr="004C7DC6">
        <w:rPr>
          <w:rFonts w:ascii="Times New Roman" w:eastAsia="Calibri" w:hAnsi="Times New Roman" w:cs="Times New Roman"/>
          <w:b/>
          <w:sz w:val="24"/>
          <w:szCs w:val="24"/>
        </w:rPr>
        <w:t>Resource Specialist Report:</w:t>
      </w:r>
    </w:p>
    <w:p w14:paraId="74EAD5AB" w14:textId="4C761BD8" w:rsidR="00F676A9" w:rsidRDefault="00CD6E4C" w:rsidP="000333CD">
      <w:p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3454AC">
        <w:rPr>
          <w:rFonts w:ascii="Times New Roman" w:eastAsia="Calibri" w:hAnsi="Times New Roman" w:cs="Times New Roman"/>
          <w:bCs/>
          <w:sz w:val="24"/>
          <w:szCs w:val="24"/>
        </w:rPr>
        <w:t xml:space="preserve">The Board ACKNOWLEDGES RECEIPT of the </w:t>
      </w:r>
      <w:r w:rsidR="001B7FCE">
        <w:rPr>
          <w:rFonts w:ascii="Times New Roman" w:eastAsia="Calibri" w:hAnsi="Times New Roman" w:cs="Times New Roman"/>
          <w:sz w:val="24"/>
          <w:szCs w:val="24"/>
        </w:rPr>
        <w:t>December 20</w:t>
      </w:r>
      <w:r w:rsidR="001B7FCE" w:rsidRPr="001B7FCE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="001B7FCE">
        <w:rPr>
          <w:rFonts w:ascii="Times New Roman" w:hAnsi="Times New Roman" w:cs="Times New Roman"/>
          <w:sz w:val="24"/>
          <w:szCs w:val="24"/>
        </w:rPr>
        <w:t>,</w:t>
      </w:r>
      <w:r w:rsidR="001B7FCE" w:rsidRPr="006C541A">
        <w:rPr>
          <w:rFonts w:ascii="Times New Roman" w:hAnsi="Times New Roman" w:cs="Times New Roman"/>
          <w:sz w:val="24"/>
          <w:szCs w:val="24"/>
        </w:rPr>
        <w:t xml:space="preserve"> 2023</w:t>
      </w:r>
      <w:r w:rsidR="009538CC">
        <w:rPr>
          <w:rFonts w:ascii="Times New Roman" w:eastAsia="Calibri" w:hAnsi="Times New Roman" w:cs="Times New Roman"/>
          <w:sz w:val="24"/>
          <w:szCs w:val="24"/>
        </w:rPr>
        <w:t>,</w:t>
      </w:r>
      <w:r w:rsidR="009538CC" w:rsidRPr="004C7DC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3454AC">
        <w:rPr>
          <w:rFonts w:ascii="Times New Roman" w:eastAsia="Calibri" w:hAnsi="Times New Roman" w:cs="Times New Roman"/>
          <w:bCs/>
          <w:sz w:val="24"/>
          <w:szCs w:val="24"/>
        </w:rPr>
        <w:t xml:space="preserve">report from Holly Dyer, LRCD Resource Specialist.  </w:t>
      </w:r>
      <w:r w:rsidRPr="003454AC">
        <w:rPr>
          <w:rFonts w:ascii="Times New Roman" w:eastAsia="Calibri" w:hAnsi="Times New Roman" w:cs="Times New Roman"/>
          <w:b/>
          <w:sz w:val="24"/>
          <w:szCs w:val="24"/>
        </w:rPr>
        <w:t>Report attached.</w:t>
      </w:r>
    </w:p>
    <w:p w14:paraId="49460938" w14:textId="1D34A76F" w:rsidR="00B662DA" w:rsidRDefault="003851F0" w:rsidP="00B662DA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ounty Notice Review:</w:t>
      </w:r>
      <w:r w:rsidR="00F62A16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F62A16">
        <w:rPr>
          <w:rFonts w:ascii="Times New Roman" w:eastAsia="Calibri" w:hAnsi="Times New Roman" w:cs="Times New Roman"/>
          <w:sz w:val="24"/>
          <w:szCs w:val="24"/>
        </w:rPr>
        <w:t>Holly presented a</w:t>
      </w:r>
      <w:r w:rsidR="003111DA">
        <w:rPr>
          <w:rFonts w:ascii="Times New Roman" w:eastAsia="Calibri" w:hAnsi="Times New Roman" w:cs="Times New Roman"/>
          <w:sz w:val="24"/>
          <w:szCs w:val="24"/>
        </w:rPr>
        <w:t>n</w:t>
      </w:r>
      <w:r w:rsidRPr="00F62A1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111DA">
        <w:rPr>
          <w:rFonts w:ascii="Times New Roman" w:eastAsia="Calibri" w:hAnsi="Times New Roman" w:cs="Times New Roman"/>
          <w:sz w:val="24"/>
          <w:szCs w:val="24"/>
        </w:rPr>
        <w:t xml:space="preserve">overview </w:t>
      </w:r>
      <w:r w:rsidRPr="00F62A16">
        <w:rPr>
          <w:rFonts w:ascii="Times New Roman" w:eastAsia="Calibri" w:hAnsi="Times New Roman" w:cs="Times New Roman"/>
          <w:sz w:val="24"/>
          <w:szCs w:val="24"/>
        </w:rPr>
        <w:t xml:space="preserve">for </w:t>
      </w:r>
      <w:r w:rsidR="00B662DA">
        <w:rPr>
          <w:rFonts w:ascii="Times New Roman" w:eastAsia="Calibri" w:hAnsi="Times New Roman" w:cs="Times New Roman"/>
          <w:sz w:val="24"/>
          <w:szCs w:val="24"/>
        </w:rPr>
        <w:t>the following sites</w:t>
      </w:r>
      <w:r w:rsidR="003111DA">
        <w:rPr>
          <w:rFonts w:ascii="Times New Roman" w:eastAsia="Calibri" w:hAnsi="Times New Roman" w:cs="Times New Roman"/>
          <w:sz w:val="24"/>
          <w:szCs w:val="24"/>
        </w:rPr>
        <w:t xml:space="preserve"> requesting permits</w:t>
      </w:r>
      <w:r w:rsidR="00B662DA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220235C5" w14:textId="77777777" w:rsidR="003111DA" w:rsidRDefault="003111DA" w:rsidP="003111DA">
      <w:pPr>
        <w:pStyle w:val="ListParagraph"/>
        <w:numPr>
          <w:ilvl w:val="2"/>
          <w:numId w:val="1"/>
        </w:numPr>
        <w:spacing w:after="0" w:line="240" w:lineRule="auto"/>
        <w:ind w:left="2174" w:hanging="18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tar Struck Zoning (ZDA-06-23)</w:t>
      </w:r>
    </w:p>
    <w:p w14:paraId="49D58AD3" w14:textId="77777777" w:rsidR="003111DA" w:rsidRDefault="003111DA" w:rsidP="003111DA">
      <w:pPr>
        <w:pStyle w:val="ListParagraph"/>
        <w:numPr>
          <w:ilvl w:val="2"/>
          <w:numId w:val="1"/>
        </w:numPr>
        <w:spacing w:after="0" w:line="240" w:lineRule="auto"/>
        <w:ind w:left="2174" w:hanging="18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ew Life Church Zoning (ZDA-02-23)</w:t>
      </w:r>
    </w:p>
    <w:p w14:paraId="203BACB4" w14:textId="77777777" w:rsidR="003111DA" w:rsidRDefault="003111DA" w:rsidP="003111DA">
      <w:pPr>
        <w:pStyle w:val="ListParagraph"/>
        <w:numPr>
          <w:ilvl w:val="2"/>
          <w:numId w:val="1"/>
        </w:numPr>
        <w:spacing w:after="0" w:line="240" w:lineRule="auto"/>
        <w:ind w:left="2174" w:hanging="18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Johnson 99 Ranch Zoning (ZDA-07-23)</w:t>
      </w:r>
    </w:p>
    <w:p w14:paraId="2C5D2605" w14:textId="77777777" w:rsidR="003111DA" w:rsidRDefault="003111DA" w:rsidP="003111DA">
      <w:pPr>
        <w:pStyle w:val="ListParagraph"/>
        <w:numPr>
          <w:ilvl w:val="2"/>
          <w:numId w:val="1"/>
        </w:numPr>
        <w:spacing w:after="0" w:line="240" w:lineRule="auto"/>
        <w:ind w:left="2174" w:hanging="18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ouble Bar L Investments, LLC Zoning (ZDA-08-23)</w:t>
      </w:r>
    </w:p>
    <w:p w14:paraId="3780C74D" w14:textId="1C482640" w:rsidR="00FB3316" w:rsidRPr="00DD2B35" w:rsidRDefault="003111DA" w:rsidP="00DD2B35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ree Program Update:  The 2024 Tree and Shrub sale will begin on Monday, February</w:t>
      </w:r>
      <w:r w:rsidR="00DD2B35">
        <w:rPr>
          <w:rFonts w:ascii="Times New Roman" w:eastAsia="Calibri" w:hAnsi="Times New Roman" w:cs="Times New Roman"/>
          <w:sz w:val="24"/>
          <w:szCs w:val="24"/>
        </w:rPr>
        <w:t xml:space="preserve"> 12</w:t>
      </w:r>
      <w:r w:rsidR="00DD2B35" w:rsidRPr="00DD2B35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="00DD2B35">
        <w:rPr>
          <w:rFonts w:ascii="Times New Roman" w:eastAsia="Calibri" w:hAnsi="Times New Roman" w:cs="Times New Roman"/>
          <w:sz w:val="24"/>
          <w:szCs w:val="24"/>
        </w:rPr>
        <w:t xml:space="preserve">, 2024.  </w:t>
      </w:r>
      <w:r w:rsidR="00DD2B35" w:rsidRPr="00DD2B35">
        <w:rPr>
          <w:rFonts w:ascii="Times New Roman" w:eastAsia="Calibri" w:hAnsi="Times New Roman" w:cs="Times New Roman"/>
          <w:sz w:val="24"/>
          <w:szCs w:val="24"/>
        </w:rPr>
        <w:t>Orders will be accepted online and distribution will take place at the USDA Field Office garage on Friday and Saturday, April 26</w:t>
      </w:r>
      <w:r w:rsidR="00DD2B35" w:rsidRPr="00DD2B35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="00DD2B35" w:rsidRPr="00DD2B35">
        <w:rPr>
          <w:rFonts w:ascii="Times New Roman" w:eastAsia="Calibri" w:hAnsi="Times New Roman" w:cs="Times New Roman"/>
          <w:sz w:val="24"/>
          <w:szCs w:val="24"/>
        </w:rPr>
        <w:t xml:space="preserve"> and 27</w:t>
      </w:r>
      <w:r w:rsidR="00DD2B35" w:rsidRPr="00DD2B35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="00DD2B35" w:rsidRPr="00DD2B35">
        <w:rPr>
          <w:rFonts w:ascii="Times New Roman" w:eastAsia="Calibri" w:hAnsi="Times New Roman" w:cs="Times New Roman"/>
          <w:sz w:val="24"/>
          <w:szCs w:val="24"/>
        </w:rPr>
        <w:t xml:space="preserve">, 2024. </w:t>
      </w:r>
    </w:p>
    <w:p w14:paraId="0D9644CB" w14:textId="6712A3B5" w:rsidR="00DD2B35" w:rsidRPr="00DD2B35" w:rsidRDefault="00DD2B35" w:rsidP="00DD2B35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Compost Bin Orders: A discussion occurred regarding whether the District should participate in ordering compost bins to sell as a conservation tool for Albany County residents.  </w:t>
      </w:r>
      <w:r w:rsidRPr="00DD2B35">
        <w:rPr>
          <w:rFonts w:ascii="Times New Roman" w:eastAsia="Calibri" w:hAnsi="Times New Roman" w:cs="Times New Roman"/>
          <w:sz w:val="24"/>
          <w:szCs w:val="24"/>
        </w:rPr>
        <w:t>It was agreed that LRCD would poll the public on social media to see if there was enough interest to place an order for a pallet of 18 bins.</w:t>
      </w:r>
    </w:p>
    <w:p w14:paraId="3F777AC9" w14:textId="77777777" w:rsidR="0037392D" w:rsidRDefault="0037392D" w:rsidP="0037392D">
      <w:pPr>
        <w:spacing w:after="0" w:line="240" w:lineRule="auto"/>
        <w:ind w:left="2160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5400E53" w14:textId="0E584C34" w:rsidR="00A43EAF" w:rsidRPr="007B0EBC" w:rsidRDefault="00652FD4" w:rsidP="00A43EAF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ED2140">
        <w:rPr>
          <w:rFonts w:ascii="Times New Roman" w:hAnsi="Times New Roman" w:cs="Times New Roman"/>
          <w:b/>
          <w:bCs/>
          <w:sz w:val="24"/>
          <w:szCs w:val="24"/>
        </w:rPr>
        <w:t xml:space="preserve">District Administrator </w:t>
      </w:r>
      <w:r w:rsidR="00727662" w:rsidRPr="00ED2140">
        <w:rPr>
          <w:rFonts w:ascii="Times New Roman" w:hAnsi="Times New Roman" w:cs="Times New Roman"/>
          <w:b/>
          <w:bCs/>
          <w:sz w:val="24"/>
          <w:szCs w:val="24"/>
        </w:rPr>
        <w:t xml:space="preserve">&amp; Bookkeeper’s </w:t>
      </w:r>
      <w:r w:rsidRPr="00ED2140">
        <w:rPr>
          <w:rFonts w:ascii="Times New Roman" w:hAnsi="Times New Roman" w:cs="Times New Roman"/>
          <w:b/>
          <w:bCs/>
          <w:sz w:val="24"/>
          <w:szCs w:val="24"/>
        </w:rPr>
        <w:t>Report:</w:t>
      </w:r>
      <w:r w:rsidR="006C541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</w:t>
      </w:r>
      <w:r w:rsidRPr="006C541A">
        <w:rPr>
          <w:rFonts w:ascii="Times New Roman" w:hAnsi="Times New Roman" w:cs="Times New Roman"/>
          <w:sz w:val="24"/>
          <w:szCs w:val="24"/>
        </w:rPr>
        <w:t xml:space="preserve">The Board ACKNOWLEDGES RECEIPT of </w:t>
      </w:r>
      <w:r w:rsidR="00B91FB9" w:rsidRPr="006C541A">
        <w:rPr>
          <w:rFonts w:ascii="Times New Roman" w:hAnsi="Times New Roman" w:cs="Times New Roman"/>
          <w:sz w:val="24"/>
          <w:szCs w:val="24"/>
        </w:rPr>
        <w:t xml:space="preserve">the </w:t>
      </w:r>
      <w:r w:rsidR="001B7FCE">
        <w:rPr>
          <w:rFonts w:ascii="Times New Roman" w:eastAsia="Calibri" w:hAnsi="Times New Roman" w:cs="Times New Roman"/>
          <w:sz w:val="24"/>
          <w:szCs w:val="24"/>
        </w:rPr>
        <w:t>December 20</w:t>
      </w:r>
      <w:r w:rsidR="001B7FCE" w:rsidRPr="001B7FCE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="001B7FCE">
        <w:rPr>
          <w:rFonts w:ascii="Times New Roman" w:hAnsi="Times New Roman" w:cs="Times New Roman"/>
          <w:sz w:val="24"/>
          <w:szCs w:val="24"/>
        </w:rPr>
        <w:t>,</w:t>
      </w:r>
      <w:r w:rsidR="001B7FCE" w:rsidRPr="006C541A">
        <w:rPr>
          <w:rFonts w:ascii="Times New Roman" w:hAnsi="Times New Roman" w:cs="Times New Roman"/>
          <w:sz w:val="24"/>
          <w:szCs w:val="24"/>
        </w:rPr>
        <w:t xml:space="preserve"> 2023</w:t>
      </w:r>
      <w:r w:rsidR="009538CC">
        <w:rPr>
          <w:rFonts w:ascii="Times New Roman" w:eastAsia="Calibri" w:hAnsi="Times New Roman" w:cs="Times New Roman"/>
          <w:sz w:val="24"/>
          <w:szCs w:val="24"/>
        </w:rPr>
        <w:t>,</w:t>
      </w:r>
      <w:r w:rsidR="009538CC" w:rsidRPr="004C7DC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C541A">
        <w:rPr>
          <w:rFonts w:ascii="Times New Roman" w:hAnsi="Times New Roman" w:cs="Times New Roman"/>
          <w:sz w:val="24"/>
          <w:szCs w:val="24"/>
        </w:rPr>
        <w:t>report from Natasha Dangler, LRCD Office Administrator</w:t>
      </w:r>
      <w:r w:rsidR="00727662" w:rsidRPr="006C541A">
        <w:rPr>
          <w:rFonts w:ascii="Times New Roman" w:hAnsi="Times New Roman" w:cs="Times New Roman"/>
          <w:sz w:val="24"/>
          <w:szCs w:val="24"/>
        </w:rPr>
        <w:t xml:space="preserve"> &amp; Bookkeeper</w:t>
      </w:r>
      <w:r w:rsidRPr="006C541A">
        <w:rPr>
          <w:rFonts w:ascii="Times New Roman" w:hAnsi="Times New Roman" w:cs="Times New Roman"/>
          <w:sz w:val="24"/>
          <w:szCs w:val="24"/>
        </w:rPr>
        <w:t xml:space="preserve">. </w:t>
      </w:r>
      <w:r w:rsidRPr="00DA7E51">
        <w:rPr>
          <w:rFonts w:ascii="Times New Roman" w:hAnsi="Times New Roman" w:cs="Times New Roman"/>
          <w:b/>
          <w:sz w:val="24"/>
          <w:szCs w:val="24"/>
        </w:rPr>
        <w:t>Report attached.</w:t>
      </w:r>
    </w:p>
    <w:p w14:paraId="1E87A146" w14:textId="4900A66E" w:rsidR="007B0EBC" w:rsidRPr="007B0EBC" w:rsidRDefault="007B0EBC" w:rsidP="007B0EBC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 w:rsidRPr="007B0EBC">
        <w:rPr>
          <w:rFonts w:ascii="Times New Roman" w:hAnsi="Times New Roman" w:cs="Times New Roman"/>
          <w:bCs/>
          <w:sz w:val="24"/>
          <w:szCs w:val="24"/>
        </w:rPr>
        <w:t>WDA Water Quality Grant Update:  Reimbursement funding has been received from WDA for all three water quality workshops.  This grant has been executed in full and is now complete.</w:t>
      </w:r>
    </w:p>
    <w:p w14:paraId="7575AF0B" w14:textId="4B41E102" w:rsidR="007B0EBC" w:rsidRPr="006955BA" w:rsidRDefault="007B0EBC" w:rsidP="006955BA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s of December 1</w:t>
      </w:r>
      <w:r w:rsidRPr="007B0EBC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Cs/>
          <w:sz w:val="24"/>
          <w:szCs w:val="24"/>
        </w:rPr>
        <w:t>, 2024, LRCD has reached over 1,000 followers on Facebook.</w:t>
      </w:r>
    </w:p>
    <w:p w14:paraId="2F1C6FF7" w14:textId="77777777" w:rsidR="00687049" w:rsidRDefault="00687049" w:rsidP="00687049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4684E3CB" w14:textId="2ACF5C26" w:rsidR="007B0EBC" w:rsidRDefault="007B0EBC" w:rsidP="00E6439E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WACD Updated:  Holly Kennedy, WACD Executive Director, was present to provide an outlook for the 2024 Legislative Session and other updates.</w:t>
      </w:r>
    </w:p>
    <w:p w14:paraId="573D0FCB" w14:textId="2E9F999D" w:rsidR="007B0EBC" w:rsidRDefault="005426A1" w:rsidP="007B0EBC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WACD is currently migrating to a new website platform.  In leu of Google, they will move forward with Microsoft and </w:t>
      </w:r>
      <w:r w:rsidR="00045DE8">
        <w:rPr>
          <w:rFonts w:ascii="Times New Roman" w:eastAsia="Calibri" w:hAnsi="Times New Roman" w:cs="Times New Roman"/>
          <w:sz w:val="24"/>
          <w:szCs w:val="24"/>
        </w:rPr>
        <w:t>SharePoint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6E8A576" w14:textId="20FDA80D" w:rsidR="005426A1" w:rsidRDefault="005426A1" w:rsidP="007B0EBC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pring Supervisor Training has been scheduled for February 20</w:t>
      </w:r>
      <w:r w:rsidRPr="005426A1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Calibri" w:hAnsi="Times New Roman" w:cs="Times New Roman"/>
          <w:sz w:val="24"/>
          <w:szCs w:val="24"/>
        </w:rPr>
        <w:t xml:space="preserve"> – 22</w:t>
      </w:r>
      <w:r w:rsidRPr="005426A1">
        <w:rPr>
          <w:rFonts w:ascii="Times New Roman" w:eastAsia="Calibri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 Cheyenne.</w:t>
      </w:r>
    </w:p>
    <w:p w14:paraId="2138A0D2" w14:textId="3467ABDE" w:rsidR="005426A1" w:rsidRDefault="005426A1" w:rsidP="007B0EBC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e Grassland Coordinator position is still open.  Natasha will continue to share and promote on social media.</w:t>
      </w:r>
    </w:p>
    <w:p w14:paraId="2D613687" w14:textId="77777777" w:rsidR="005426A1" w:rsidRPr="007B0EBC" w:rsidRDefault="005426A1" w:rsidP="00AB2BBF">
      <w:pPr>
        <w:spacing w:after="0" w:line="240" w:lineRule="auto"/>
        <w:ind w:left="144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16E496FD" w14:textId="77777777" w:rsidR="005426A1" w:rsidRDefault="005426A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B8B15A9" w14:textId="08393CF7" w:rsidR="006C541A" w:rsidRPr="00E6439E" w:rsidRDefault="00D96221" w:rsidP="00E6439E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E6439E">
        <w:rPr>
          <w:rFonts w:ascii="Times New Roman" w:hAnsi="Times New Roman" w:cs="Times New Roman"/>
          <w:b/>
          <w:bCs/>
          <w:sz w:val="24"/>
          <w:szCs w:val="24"/>
        </w:rPr>
        <w:lastRenderedPageBreak/>
        <w:t>Voucher &amp; Treasurer’s Report:</w:t>
      </w:r>
      <w:r w:rsidR="0053030C" w:rsidRPr="00E6439E">
        <w:rPr>
          <w:rFonts w:ascii="Times New Roman" w:hAnsi="Times New Roman" w:cs="Times New Roman"/>
          <w:sz w:val="24"/>
          <w:szCs w:val="24"/>
        </w:rPr>
        <w:t xml:space="preserve">  </w:t>
      </w:r>
      <w:r w:rsidRPr="00E6439E">
        <w:rPr>
          <w:rFonts w:ascii="Times New Roman" w:hAnsi="Times New Roman" w:cs="Times New Roman"/>
          <w:b/>
          <w:sz w:val="24"/>
          <w:szCs w:val="24"/>
        </w:rPr>
        <w:t xml:space="preserve">MOTION by </w:t>
      </w:r>
      <w:r w:rsidR="000137E5">
        <w:rPr>
          <w:rFonts w:ascii="Times New Roman" w:hAnsi="Times New Roman" w:cs="Times New Roman"/>
          <w:b/>
          <w:sz w:val="24"/>
          <w:szCs w:val="24"/>
        </w:rPr>
        <w:t>Mandy Marney</w:t>
      </w:r>
      <w:r w:rsidR="00765A38" w:rsidRPr="00E6439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6439E">
        <w:rPr>
          <w:rFonts w:ascii="Times New Roman" w:hAnsi="Times New Roman" w:cs="Times New Roman"/>
          <w:b/>
          <w:sz w:val="24"/>
          <w:szCs w:val="24"/>
        </w:rPr>
        <w:t xml:space="preserve">to APPROVE vouchers </w:t>
      </w:r>
      <w:r w:rsidR="00D23426" w:rsidRPr="00E6439E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9538CC">
        <w:rPr>
          <w:rFonts w:ascii="Times New Roman" w:hAnsi="Times New Roman" w:cs="Times New Roman"/>
          <w:b/>
          <w:sz w:val="24"/>
          <w:szCs w:val="24"/>
          <w:u w:val="single"/>
        </w:rPr>
        <w:t>116</w:t>
      </w:r>
      <w:r w:rsidR="00D7351E" w:rsidRPr="00E6439E">
        <w:rPr>
          <w:rFonts w:ascii="Times New Roman" w:hAnsi="Times New Roman" w:cs="Times New Roman"/>
          <w:b/>
          <w:sz w:val="24"/>
          <w:szCs w:val="24"/>
        </w:rPr>
        <w:t xml:space="preserve"> to </w:t>
      </w:r>
      <w:r w:rsidR="00D7351E" w:rsidRPr="00E6439E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765A38" w:rsidRPr="00E6439E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9538CC">
        <w:rPr>
          <w:rFonts w:ascii="Times New Roman" w:hAnsi="Times New Roman" w:cs="Times New Roman"/>
          <w:b/>
          <w:sz w:val="24"/>
          <w:szCs w:val="24"/>
          <w:u w:val="single"/>
        </w:rPr>
        <w:t>39</w:t>
      </w:r>
      <w:r w:rsidR="00D23426" w:rsidRPr="00E6439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65A38" w:rsidRPr="00E6439E">
        <w:rPr>
          <w:rFonts w:ascii="Times New Roman" w:hAnsi="Times New Roman" w:cs="Times New Roman"/>
          <w:b/>
          <w:sz w:val="24"/>
          <w:szCs w:val="24"/>
        </w:rPr>
        <w:t>from</w:t>
      </w:r>
      <w:r w:rsidR="00D23426" w:rsidRPr="00E6439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5838" w:rsidRPr="00E6439E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0137E5">
        <w:rPr>
          <w:rFonts w:ascii="Times New Roman" w:hAnsi="Times New Roman" w:cs="Times New Roman"/>
          <w:b/>
          <w:sz w:val="24"/>
          <w:szCs w:val="24"/>
        </w:rPr>
        <w:t>November</w:t>
      </w:r>
      <w:r w:rsidR="00765A38" w:rsidRPr="00E6439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3426" w:rsidRPr="00E6439E">
        <w:rPr>
          <w:rFonts w:ascii="Times New Roman" w:hAnsi="Times New Roman" w:cs="Times New Roman"/>
          <w:b/>
          <w:sz w:val="24"/>
          <w:szCs w:val="24"/>
        </w:rPr>
        <w:t xml:space="preserve">2023 </w:t>
      </w:r>
      <w:r w:rsidRPr="00E6439E">
        <w:rPr>
          <w:rFonts w:ascii="Times New Roman" w:hAnsi="Times New Roman" w:cs="Times New Roman"/>
          <w:b/>
          <w:sz w:val="24"/>
          <w:szCs w:val="24"/>
        </w:rPr>
        <w:t xml:space="preserve">Treasurer’s Report, seconded by </w:t>
      </w:r>
      <w:r w:rsidR="000137E5">
        <w:rPr>
          <w:rFonts w:ascii="Times New Roman" w:hAnsi="Times New Roman" w:cs="Times New Roman"/>
          <w:b/>
          <w:sz w:val="24"/>
          <w:szCs w:val="24"/>
        </w:rPr>
        <w:t>Zach Iddings</w:t>
      </w:r>
      <w:r w:rsidRPr="00E6439E">
        <w:rPr>
          <w:rFonts w:ascii="Times New Roman" w:hAnsi="Times New Roman" w:cs="Times New Roman"/>
          <w:b/>
          <w:sz w:val="24"/>
          <w:szCs w:val="24"/>
        </w:rPr>
        <w:t>.  MOTION CARRIED.</w:t>
      </w:r>
    </w:p>
    <w:p w14:paraId="3B2BB2EB" w14:textId="77777777" w:rsidR="006C541A" w:rsidRDefault="006C541A" w:rsidP="00A43EAF">
      <w:pPr>
        <w:spacing w:after="0" w:line="240" w:lineRule="auto"/>
        <w:ind w:left="360" w:hanging="360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CE19688" w14:textId="0AD23D2A" w:rsidR="006C541A" w:rsidRDefault="00D96221" w:rsidP="00A43EAF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D2140">
        <w:rPr>
          <w:rFonts w:ascii="Times New Roman" w:hAnsi="Times New Roman" w:cs="Times New Roman"/>
          <w:b/>
          <w:sz w:val="24"/>
          <w:szCs w:val="24"/>
        </w:rPr>
        <w:t>Financial Record:</w:t>
      </w:r>
      <w:r w:rsidR="0053030C" w:rsidRPr="006C541A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2D1EA7">
        <w:rPr>
          <w:rFonts w:ascii="Times New Roman" w:hAnsi="Times New Roman" w:cs="Times New Roman"/>
          <w:b/>
          <w:sz w:val="24"/>
          <w:szCs w:val="24"/>
        </w:rPr>
        <w:t>MOTION by</w:t>
      </w:r>
      <w:r w:rsidR="002D1E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365F">
        <w:rPr>
          <w:rFonts w:ascii="Times New Roman" w:hAnsi="Times New Roman" w:cs="Times New Roman"/>
          <w:b/>
          <w:sz w:val="24"/>
          <w:szCs w:val="24"/>
        </w:rPr>
        <w:t>Zach Iddings</w:t>
      </w:r>
      <w:r w:rsidR="002B4911" w:rsidRPr="002D1E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D1EA7">
        <w:rPr>
          <w:rFonts w:ascii="Times New Roman" w:hAnsi="Times New Roman" w:cs="Times New Roman"/>
          <w:b/>
          <w:sz w:val="24"/>
          <w:szCs w:val="24"/>
        </w:rPr>
        <w:t>to APPROVE the Statement of Financial Record for</w:t>
      </w:r>
      <w:r w:rsidR="0053030C" w:rsidRPr="002D1E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137E5">
        <w:rPr>
          <w:rFonts w:ascii="Times New Roman" w:hAnsi="Times New Roman" w:cs="Times New Roman"/>
          <w:b/>
          <w:sz w:val="24"/>
          <w:szCs w:val="24"/>
        </w:rPr>
        <w:t>November</w:t>
      </w:r>
      <w:r w:rsidRPr="002D1EA7">
        <w:rPr>
          <w:rFonts w:ascii="Times New Roman" w:hAnsi="Times New Roman" w:cs="Times New Roman"/>
          <w:b/>
          <w:sz w:val="24"/>
          <w:szCs w:val="24"/>
        </w:rPr>
        <w:t xml:space="preserve"> 2023, seconded by </w:t>
      </w:r>
      <w:r w:rsidR="000137E5">
        <w:rPr>
          <w:rFonts w:ascii="Times New Roman" w:hAnsi="Times New Roman" w:cs="Times New Roman"/>
          <w:b/>
          <w:sz w:val="24"/>
          <w:szCs w:val="24"/>
        </w:rPr>
        <w:t>Mandy Marney</w:t>
      </w:r>
      <w:r w:rsidRPr="002D1EA7">
        <w:rPr>
          <w:rFonts w:ascii="Times New Roman" w:hAnsi="Times New Roman" w:cs="Times New Roman"/>
          <w:b/>
          <w:sz w:val="24"/>
          <w:szCs w:val="24"/>
        </w:rPr>
        <w:t>.  MOTION CARRIED.</w:t>
      </w:r>
      <w:r w:rsidRPr="006C541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A9863F0" w14:textId="35823B73" w:rsidR="006C541A" w:rsidRDefault="006C541A" w:rsidP="00A43EAF">
      <w:pPr>
        <w:spacing w:after="0" w:line="240" w:lineRule="auto"/>
        <w:ind w:left="360" w:hanging="360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8F05924" w14:textId="77777777" w:rsidR="0081520E" w:rsidRPr="0081520E" w:rsidRDefault="0081520E" w:rsidP="00A43EAF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oard Meeting Dates were set for 2024:</w:t>
      </w:r>
    </w:p>
    <w:p w14:paraId="7070D92C" w14:textId="2D34EF6E" w:rsidR="0081520E" w:rsidRDefault="0081520E" w:rsidP="0081520E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January 24, 2024</w:t>
      </w:r>
    </w:p>
    <w:p w14:paraId="302F97C8" w14:textId="5F55BC8D" w:rsidR="0081520E" w:rsidRDefault="0081520E" w:rsidP="0081520E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February 14, 2024</w:t>
      </w:r>
    </w:p>
    <w:p w14:paraId="59BE64AD" w14:textId="67CD20DC" w:rsidR="0081520E" w:rsidRDefault="0081520E" w:rsidP="0081520E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March 20, 2024</w:t>
      </w:r>
    </w:p>
    <w:p w14:paraId="1AD05D01" w14:textId="2A541F0C" w:rsidR="0081520E" w:rsidRDefault="0081520E" w:rsidP="0081520E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April 24, 2024</w:t>
      </w:r>
    </w:p>
    <w:p w14:paraId="1464766B" w14:textId="0F4B0A49" w:rsidR="0081520E" w:rsidRPr="0081520E" w:rsidRDefault="0081520E" w:rsidP="0081520E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May 22, 2024</w:t>
      </w:r>
    </w:p>
    <w:p w14:paraId="77987B90" w14:textId="77777777" w:rsidR="0081520E" w:rsidRDefault="0081520E" w:rsidP="0081520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72D73C" w14:textId="2DE8040E" w:rsidR="0046699A" w:rsidRPr="0046699A" w:rsidRDefault="00DA067A" w:rsidP="00A43EAF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735DC">
        <w:rPr>
          <w:rFonts w:ascii="Times New Roman" w:hAnsi="Times New Roman" w:cs="Times New Roman"/>
          <w:b/>
          <w:bCs/>
          <w:sz w:val="24"/>
          <w:szCs w:val="24"/>
        </w:rPr>
        <w:t>Items for Review:</w:t>
      </w:r>
    </w:p>
    <w:p w14:paraId="3A8867FB" w14:textId="702A40CD" w:rsidR="0046699A" w:rsidRPr="0046699A" w:rsidRDefault="0046699A" w:rsidP="0046699A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4 Legislative Function recap</w:t>
      </w:r>
      <w:r w:rsidR="0096596E">
        <w:rPr>
          <w:rFonts w:ascii="Times New Roman" w:hAnsi="Times New Roman" w:cs="Times New Roman"/>
          <w:sz w:val="24"/>
          <w:szCs w:val="24"/>
        </w:rPr>
        <w:t xml:space="preserve"> page</w:t>
      </w:r>
    </w:p>
    <w:p w14:paraId="037532C3" w14:textId="5F2C1E04" w:rsidR="00A43EAF" w:rsidRPr="0046699A" w:rsidRDefault="0046699A" w:rsidP="0046699A">
      <w:pPr>
        <w:numPr>
          <w:ilvl w:val="1"/>
          <w:numId w:val="1"/>
        </w:num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6699A">
        <w:rPr>
          <w:rFonts w:ascii="Times New Roman" w:hAnsi="Times New Roman" w:cs="Times New Roman"/>
          <w:sz w:val="24"/>
          <w:szCs w:val="24"/>
        </w:rPr>
        <w:t>List of LGLP Training opportunities</w:t>
      </w:r>
    </w:p>
    <w:p w14:paraId="6D51C061" w14:textId="77777777" w:rsidR="006C541A" w:rsidRPr="00B92DAB" w:rsidRDefault="006C541A" w:rsidP="00A43EAF">
      <w:pPr>
        <w:spacing w:after="0" w:line="240" w:lineRule="auto"/>
        <w:ind w:left="360" w:hanging="360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763BC01" w14:textId="27FF5991" w:rsidR="00F14B79" w:rsidRPr="007935FB" w:rsidRDefault="007935FB" w:rsidP="00D008BE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7935F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Ruth Shepherd, Board Chair, </w:t>
      </w:r>
      <w:r w:rsidR="006C541A" w:rsidRPr="007935FB">
        <w:rPr>
          <w:rFonts w:ascii="Times New Roman" w:eastAsia="Calibri" w:hAnsi="Times New Roman" w:cs="Times New Roman"/>
          <w:b/>
          <w:bCs/>
          <w:sz w:val="24"/>
          <w:szCs w:val="24"/>
        </w:rPr>
        <w:t>ADJOURN</w:t>
      </w:r>
      <w:r w:rsidR="003A2323">
        <w:rPr>
          <w:rFonts w:ascii="Times New Roman" w:eastAsia="Calibri" w:hAnsi="Times New Roman" w:cs="Times New Roman"/>
          <w:b/>
          <w:bCs/>
          <w:sz w:val="24"/>
          <w:szCs w:val="24"/>
        </w:rPr>
        <w:t>ED</w:t>
      </w:r>
      <w:r w:rsidR="006C541A" w:rsidRPr="007935F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the meeting</w:t>
      </w:r>
      <w:r w:rsidRPr="007935F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at </w:t>
      </w:r>
      <w:r w:rsidR="00A85962">
        <w:rPr>
          <w:rFonts w:ascii="Times New Roman" w:eastAsia="Calibri" w:hAnsi="Times New Roman" w:cs="Times New Roman"/>
          <w:b/>
          <w:bCs/>
          <w:sz w:val="24"/>
          <w:szCs w:val="24"/>
        </w:rPr>
        <w:t>4:03</w:t>
      </w:r>
      <w:r w:rsidR="00F14B79" w:rsidRPr="007935FB">
        <w:rPr>
          <w:rFonts w:ascii="Times New Roman" w:hAnsi="Times New Roman" w:cs="Times New Roman"/>
          <w:b/>
          <w:bCs/>
          <w:sz w:val="24"/>
          <w:szCs w:val="24"/>
        </w:rPr>
        <w:t xml:space="preserve"> PM</w:t>
      </w:r>
    </w:p>
    <w:sectPr w:rsidR="00F14B79" w:rsidRPr="007935FB" w:rsidSect="006761EE">
      <w:pgSz w:w="12240" w:h="15840"/>
      <w:pgMar w:top="810" w:right="990" w:bottom="5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4ABC"/>
    <w:multiLevelType w:val="hybridMultilevel"/>
    <w:tmpl w:val="B1FA5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33C6A"/>
    <w:multiLevelType w:val="hybridMultilevel"/>
    <w:tmpl w:val="F0E8B3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287B40"/>
    <w:multiLevelType w:val="hybridMultilevel"/>
    <w:tmpl w:val="3356D1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438125F"/>
    <w:multiLevelType w:val="hybridMultilevel"/>
    <w:tmpl w:val="E8AE179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4" w15:restartNumberingAfterBreak="0">
    <w:nsid w:val="07560CB7"/>
    <w:multiLevelType w:val="hybridMultilevel"/>
    <w:tmpl w:val="E4B6C1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815D87"/>
    <w:multiLevelType w:val="hybridMultilevel"/>
    <w:tmpl w:val="BE902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32A55"/>
    <w:multiLevelType w:val="hybridMultilevel"/>
    <w:tmpl w:val="5994E4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B359E"/>
    <w:multiLevelType w:val="hybridMultilevel"/>
    <w:tmpl w:val="605AC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5703EC"/>
    <w:multiLevelType w:val="hybridMultilevel"/>
    <w:tmpl w:val="1C74DE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08B5352"/>
    <w:multiLevelType w:val="hybridMultilevel"/>
    <w:tmpl w:val="7B107B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1E4790D"/>
    <w:multiLevelType w:val="hybridMultilevel"/>
    <w:tmpl w:val="94AE729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235FE0"/>
    <w:multiLevelType w:val="hybridMultilevel"/>
    <w:tmpl w:val="BFF0D1A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16613173"/>
    <w:multiLevelType w:val="hybridMultilevel"/>
    <w:tmpl w:val="7250D2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7C04D7B"/>
    <w:multiLevelType w:val="hybridMultilevel"/>
    <w:tmpl w:val="4B78CB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FB06798"/>
    <w:multiLevelType w:val="hybridMultilevel"/>
    <w:tmpl w:val="28C434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D2A52"/>
    <w:multiLevelType w:val="hybridMultilevel"/>
    <w:tmpl w:val="A62C72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0F29A6"/>
    <w:multiLevelType w:val="hybridMultilevel"/>
    <w:tmpl w:val="E3AE2948"/>
    <w:lvl w:ilvl="0" w:tplc="04090019">
      <w:start w:val="1"/>
      <w:numFmt w:val="lowerLetter"/>
      <w:lvlText w:val="%1."/>
      <w:lvlJc w:val="left"/>
      <w:pPr>
        <w:ind w:left="1447" w:hanging="360"/>
      </w:p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7" w15:restartNumberingAfterBreak="0">
    <w:nsid w:val="303E7E57"/>
    <w:multiLevelType w:val="hybridMultilevel"/>
    <w:tmpl w:val="14F66D20"/>
    <w:lvl w:ilvl="0" w:tplc="78C217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686331"/>
    <w:multiLevelType w:val="hybridMultilevel"/>
    <w:tmpl w:val="4A483CF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B0B420C"/>
    <w:multiLevelType w:val="hybridMultilevel"/>
    <w:tmpl w:val="F40AD5F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F41404"/>
    <w:multiLevelType w:val="hybridMultilevel"/>
    <w:tmpl w:val="42CE3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E90474"/>
    <w:multiLevelType w:val="hybridMultilevel"/>
    <w:tmpl w:val="2C0883F0"/>
    <w:lvl w:ilvl="0" w:tplc="00F63E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611BFD"/>
    <w:multiLevelType w:val="hybridMultilevel"/>
    <w:tmpl w:val="E2488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BB7F97"/>
    <w:multiLevelType w:val="hybridMultilevel"/>
    <w:tmpl w:val="3E8A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6B28EF"/>
    <w:multiLevelType w:val="hybridMultilevel"/>
    <w:tmpl w:val="11A653A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FF45C9"/>
    <w:multiLevelType w:val="hybridMultilevel"/>
    <w:tmpl w:val="C3309110"/>
    <w:lvl w:ilvl="0" w:tplc="A91E6862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061D1"/>
    <w:multiLevelType w:val="hybridMultilevel"/>
    <w:tmpl w:val="CDA61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156567"/>
    <w:multiLevelType w:val="hybridMultilevel"/>
    <w:tmpl w:val="E51057D2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EB0CB4"/>
    <w:multiLevelType w:val="hybridMultilevel"/>
    <w:tmpl w:val="7D6AD9E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87E01BE"/>
    <w:multiLevelType w:val="hybridMultilevel"/>
    <w:tmpl w:val="0A547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C54DFB"/>
    <w:multiLevelType w:val="hybridMultilevel"/>
    <w:tmpl w:val="7550FC3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F43083"/>
    <w:multiLevelType w:val="hybridMultilevel"/>
    <w:tmpl w:val="A378E404"/>
    <w:lvl w:ilvl="0" w:tplc="00F63E50">
      <w:start w:val="1"/>
      <w:numFmt w:val="decimal"/>
      <w:lvlText w:val="%1."/>
      <w:lvlJc w:val="left"/>
      <w:pPr>
        <w:ind w:left="25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6D605A0B"/>
    <w:multiLevelType w:val="hybridMultilevel"/>
    <w:tmpl w:val="C4322D44"/>
    <w:lvl w:ilvl="0" w:tplc="00F63E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91E686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91E6862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5B714A"/>
    <w:multiLevelType w:val="hybridMultilevel"/>
    <w:tmpl w:val="C136D88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089085B"/>
    <w:multiLevelType w:val="hybridMultilevel"/>
    <w:tmpl w:val="54D017D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5AC132A"/>
    <w:multiLevelType w:val="hybridMultilevel"/>
    <w:tmpl w:val="E176EF9A"/>
    <w:lvl w:ilvl="0" w:tplc="04090019">
      <w:start w:val="1"/>
      <w:numFmt w:val="lowerLetter"/>
      <w:lvlText w:val="%1."/>
      <w:lvlJc w:val="left"/>
      <w:pPr>
        <w:ind w:left="1447" w:hanging="360"/>
      </w:pPr>
    </w:lvl>
    <w:lvl w:ilvl="1" w:tplc="0409001B">
      <w:start w:val="1"/>
      <w:numFmt w:val="lowerRoman"/>
      <w:lvlText w:val="%2."/>
      <w:lvlJc w:val="righ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36" w15:restartNumberingAfterBreak="0">
    <w:nsid w:val="760B57C8"/>
    <w:multiLevelType w:val="hybridMultilevel"/>
    <w:tmpl w:val="D5663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5836C1"/>
    <w:multiLevelType w:val="hybridMultilevel"/>
    <w:tmpl w:val="88000D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9E7440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num w:numId="1" w16cid:durableId="761488133">
    <w:abstractNumId w:val="32"/>
  </w:num>
  <w:num w:numId="2" w16cid:durableId="1981767873">
    <w:abstractNumId w:val="21"/>
  </w:num>
  <w:num w:numId="3" w16cid:durableId="486022094">
    <w:abstractNumId w:val="13"/>
  </w:num>
  <w:num w:numId="4" w16cid:durableId="894008270">
    <w:abstractNumId w:val="30"/>
  </w:num>
  <w:num w:numId="5" w16cid:durableId="556671076">
    <w:abstractNumId w:val="19"/>
  </w:num>
  <w:num w:numId="6" w16cid:durableId="1600405011">
    <w:abstractNumId w:val="1"/>
  </w:num>
  <w:num w:numId="7" w16cid:durableId="1593852191">
    <w:abstractNumId w:val="33"/>
  </w:num>
  <w:num w:numId="8" w16cid:durableId="1458714883">
    <w:abstractNumId w:val="24"/>
  </w:num>
  <w:num w:numId="9" w16cid:durableId="1523280557">
    <w:abstractNumId w:val="29"/>
  </w:num>
  <w:num w:numId="10" w16cid:durableId="1345286983">
    <w:abstractNumId w:val="12"/>
  </w:num>
  <w:num w:numId="11" w16cid:durableId="2067095635">
    <w:abstractNumId w:val="4"/>
  </w:num>
  <w:num w:numId="12" w16cid:durableId="977145494">
    <w:abstractNumId w:val="14"/>
  </w:num>
  <w:num w:numId="13" w16cid:durableId="181436230">
    <w:abstractNumId w:val="36"/>
  </w:num>
  <w:num w:numId="14" w16cid:durableId="473257564">
    <w:abstractNumId w:val="20"/>
  </w:num>
  <w:num w:numId="15" w16cid:durableId="176115927">
    <w:abstractNumId w:val="6"/>
  </w:num>
  <w:num w:numId="16" w16cid:durableId="1946112672">
    <w:abstractNumId w:val="2"/>
  </w:num>
  <w:num w:numId="17" w16cid:durableId="368337476">
    <w:abstractNumId w:val="9"/>
  </w:num>
  <w:num w:numId="18" w16cid:durableId="2020888939">
    <w:abstractNumId w:val="18"/>
  </w:num>
  <w:num w:numId="19" w16cid:durableId="1624657054">
    <w:abstractNumId w:val="17"/>
  </w:num>
  <w:num w:numId="20" w16cid:durableId="776754398">
    <w:abstractNumId w:val="8"/>
  </w:num>
  <w:num w:numId="21" w16cid:durableId="1615938344">
    <w:abstractNumId w:val="26"/>
  </w:num>
  <w:num w:numId="22" w16cid:durableId="1683044615">
    <w:abstractNumId w:val="11"/>
  </w:num>
  <w:num w:numId="23" w16cid:durableId="1656256849">
    <w:abstractNumId w:val="27"/>
  </w:num>
  <w:num w:numId="24" w16cid:durableId="1313482257">
    <w:abstractNumId w:val="7"/>
  </w:num>
  <w:num w:numId="25" w16cid:durableId="44381646">
    <w:abstractNumId w:val="22"/>
  </w:num>
  <w:num w:numId="26" w16cid:durableId="1547569999">
    <w:abstractNumId w:val="10"/>
  </w:num>
  <w:num w:numId="27" w16cid:durableId="476995489">
    <w:abstractNumId w:val="28"/>
  </w:num>
  <w:num w:numId="28" w16cid:durableId="1321815131">
    <w:abstractNumId w:val="3"/>
  </w:num>
  <w:num w:numId="29" w16cid:durableId="1086265908">
    <w:abstractNumId w:val="38"/>
  </w:num>
  <w:num w:numId="30" w16cid:durableId="1165122008">
    <w:abstractNumId w:val="34"/>
  </w:num>
  <w:num w:numId="31" w16cid:durableId="763500111">
    <w:abstractNumId w:val="5"/>
  </w:num>
  <w:num w:numId="32" w16cid:durableId="404110546">
    <w:abstractNumId w:val="37"/>
  </w:num>
  <w:num w:numId="33" w16cid:durableId="121390707">
    <w:abstractNumId w:val="31"/>
  </w:num>
  <w:num w:numId="34" w16cid:durableId="1200817614">
    <w:abstractNumId w:val="23"/>
  </w:num>
  <w:num w:numId="35" w16cid:durableId="1309823754">
    <w:abstractNumId w:val="0"/>
  </w:num>
  <w:num w:numId="36" w16cid:durableId="332487439">
    <w:abstractNumId w:val="15"/>
  </w:num>
  <w:num w:numId="37" w16cid:durableId="1934050737">
    <w:abstractNumId w:val="25"/>
  </w:num>
  <w:num w:numId="38" w16cid:durableId="729773084">
    <w:abstractNumId w:val="16"/>
  </w:num>
  <w:num w:numId="39" w16cid:durableId="185745316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sTA2N7Y0sDAxMjBW0lEKTi0uzszPAykwNKgFABB7c+otAAAA"/>
  </w:docVars>
  <w:rsids>
    <w:rsidRoot w:val="002947E7"/>
    <w:rsid w:val="00002790"/>
    <w:rsid w:val="00002A6D"/>
    <w:rsid w:val="00003BD8"/>
    <w:rsid w:val="00004274"/>
    <w:rsid w:val="00006FB1"/>
    <w:rsid w:val="000106FA"/>
    <w:rsid w:val="00011C91"/>
    <w:rsid w:val="00012D2B"/>
    <w:rsid w:val="000137E5"/>
    <w:rsid w:val="00013DD8"/>
    <w:rsid w:val="00014E0A"/>
    <w:rsid w:val="00015405"/>
    <w:rsid w:val="0001762B"/>
    <w:rsid w:val="00020153"/>
    <w:rsid w:val="000211A2"/>
    <w:rsid w:val="00025647"/>
    <w:rsid w:val="0003037E"/>
    <w:rsid w:val="000333CD"/>
    <w:rsid w:val="000344F2"/>
    <w:rsid w:val="00034669"/>
    <w:rsid w:val="00036543"/>
    <w:rsid w:val="00040833"/>
    <w:rsid w:val="000416F6"/>
    <w:rsid w:val="00043AE7"/>
    <w:rsid w:val="00044452"/>
    <w:rsid w:val="00045DE8"/>
    <w:rsid w:val="00050692"/>
    <w:rsid w:val="0005122D"/>
    <w:rsid w:val="00054507"/>
    <w:rsid w:val="000609C8"/>
    <w:rsid w:val="00060E46"/>
    <w:rsid w:val="000622D8"/>
    <w:rsid w:val="00063A54"/>
    <w:rsid w:val="00063C76"/>
    <w:rsid w:val="0006561A"/>
    <w:rsid w:val="0007785A"/>
    <w:rsid w:val="00081A73"/>
    <w:rsid w:val="00081B5B"/>
    <w:rsid w:val="00082EFF"/>
    <w:rsid w:val="00084178"/>
    <w:rsid w:val="000853B7"/>
    <w:rsid w:val="00085AA8"/>
    <w:rsid w:val="000876A6"/>
    <w:rsid w:val="000901BB"/>
    <w:rsid w:val="000909C2"/>
    <w:rsid w:val="00092AB3"/>
    <w:rsid w:val="00092BD8"/>
    <w:rsid w:val="00092D5A"/>
    <w:rsid w:val="00092E3D"/>
    <w:rsid w:val="000931BC"/>
    <w:rsid w:val="00093220"/>
    <w:rsid w:val="0009389F"/>
    <w:rsid w:val="00093C58"/>
    <w:rsid w:val="0009727F"/>
    <w:rsid w:val="00097E2B"/>
    <w:rsid w:val="000A3552"/>
    <w:rsid w:val="000A3DA6"/>
    <w:rsid w:val="000A52BC"/>
    <w:rsid w:val="000A542B"/>
    <w:rsid w:val="000A789F"/>
    <w:rsid w:val="000A7EE6"/>
    <w:rsid w:val="000B0879"/>
    <w:rsid w:val="000B495D"/>
    <w:rsid w:val="000B69D0"/>
    <w:rsid w:val="000B71F2"/>
    <w:rsid w:val="000C6745"/>
    <w:rsid w:val="000C6A42"/>
    <w:rsid w:val="000C7FC1"/>
    <w:rsid w:val="000D28B5"/>
    <w:rsid w:val="000D3480"/>
    <w:rsid w:val="000E2D22"/>
    <w:rsid w:val="000E4C96"/>
    <w:rsid w:val="000F0635"/>
    <w:rsid w:val="000F1AB0"/>
    <w:rsid w:val="000F20CE"/>
    <w:rsid w:val="000F2946"/>
    <w:rsid w:val="000F4457"/>
    <w:rsid w:val="000F4478"/>
    <w:rsid w:val="000F5841"/>
    <w:rsid w:val="00104BAA"/>
    <w:rsid w:val="00105242"/>
    <w:rsid w:val="00106B1F"/>
    <w:rsid w:val="00112787"/>
    <w:rsid w:val="00113EA9"/>
    <w:rsid w:val="0011430A"/>
    <w:rsid w:val="00115212"/>
    <w:rsid w:val="00116269"/>
    <w:rsid w:val="00120678"/>
    <w:rsid w:val="00123163"/>
    <w:rsid w:val="00123912"/>
    <w:rsid w:val="00123C1B"/>
    <w:rsid w:val="00124E10"/>
    <w:rsid w:val="00125F0A"/>
    <w:rsid w:val="00127C65"/>
    <w:rsid w:val="001355A4"/>
    <w:rsid w:val="00135D94"/>
    <w:rsid w:val="00136524"/>
    <w:rsid w:val="00141AAA"/>
    <w:rsid w:val="00143869"/>
    <w:rsid w:val="00145766"/>
    <w:rsid w:val="00145B60"/>
    <w:rsid w:val="00146110"/>
    <w:rsid w:val="001511B0"/>
    <w:rsid w:val="00151B77"/>
    <w:rsid w:val="001541A0"/>
    <w:rsid w:val="00156428"/>
    <w:rsid w:val="001566CB"/>
    <w:rsid w:val="00156F2F"/>
    <w:rsid w:val="00163F69"/>
    <w:rsid w:val="00164082"/>
    <w:rsid w:val="00165F65"/>
    <w:rsid w:val="00166778"/>
    <w:rsid w:val="001677B0"/>
    <w:rsid w:val="0017055A"/>
    <w:rsid w:val="00174052"/>
    <w:rsid w:val="001802E5"/>
    <w:rsid w:val="0018243C"/>
    <w:rsid w:val="0018334F"/>
    <w:rsid w:val="001844B6"/>
    <w:rsid w:val="00184F85"/>
    <w:rsid w:val="00192D3B"/>
    <w:rsid w:val="00193C49"/>
    <w:rsid w:val="00195699"/>
    <w:rsid w:val="00195C1D"/>
    <w:rsid w:val="00196300"/>
    <w:rsid w:val="001A1BDF"/>
    <w:rsid w:val="001A1D87"/>
    <w:rsid w:val="001A4134"/>
    <w:rsid w:val="001A447B"/>
    <w:rsid w:val="001A4889"/>
    <w:rsid w:val="001A77F5"/>
    <w:rsid w:val="001B0031"/>
    <w:rsid w:val="001B4225"/>
    <w:rsid w:val="001B5207"/>
    <w:rsid w:val="001B6451"/>
    <w:rsid w:val="001B71A3"/>
    <w:rsid w:val="001B79F3"/>
    <w:rsid w:val="001B7D52"/>
    <w:rsid w:val="001B7FCE"/>
    <w:rsid w:val="001C2252"/>
    <w:rsid w:val="001C25AC"/>
    <w:rsid w:val="001C34C4"/>
    <w:rsid w:val="001C497B"/>
    <w:rsid w:val="001D04A0"/>
    <w:rsid w:val="001D1BD3"/>
    <w:rsid w:val="001D44D7"/>
    <w:rsid w:val="001D4F58"/>
    <w:rsid w:val="001D5424"/>
    <w:rsid w:val="001E2897"/>
    <w:rsid w:val="001E3B4E"/>
    <w:rsid w:val="001E5483"/>
    <w:rsid w:val="001E5CCC"/>
    <w:rsid w:val="001F1C39"/>
    <w:rsid w:val="001F5EF4"/>
    <w:rsid w:val="00201A25"/>
    <w:rsid w:val="002032D5"/>
    <w:rsid w:val="00203E2E"/>
    <w:rsid w:val="002052C6"/>
    <w:rsid w:val="002060E9"/>
    <w:rsid w:val="00206895"/>
    <w:rsid w:val="00211BB2"/>
    <w:rsid w:val="002124C1"/>
    <w:rsid w:val="00212626"/>
    <w:rsid w:val="00215534"/>
    <w:rsid w:val="00216627"/>
    <w:rsid w:val="002167AF"/>
    <w:rsid w:val="00216AE3"/>
    <w:rsid w:val="00221C57"/>
    <w:rsid w:val="002231AA"/>
    <w:rsid w:val="00223D63"/>
    <w:rsid w:val="00223D81"/>
    <w:rsid w:val="00224C79"/>
    <w:rsid w:val="002267FD"/>
    <w:rsid w:val="00227DA8"/>
    <w:rsid w:val="00231261"/>
    <w:rsid w:val="002329EF"/>
    <w:rsid w:val="00232C91"/>
    <w:rsid w:val="00235D30"/>
    <w:rsid w:val="0023689C"/>
    <w:rsid w:val="0024082D"/>
    <w:rsid w:val="002419D3"/>
    <w:rsid w:val="00244083"/>
    <w:rsid w:val="002464CD"/>
    <w:rsid w:val="00247A50"/>
    <w:rsid w:val="00247ECB"/>
    <w:rsid w:val="00251590"/>
    <w:rsid w:val="00252571"/>
    <w:rsid w:val="0025365F"/>
    <w:rsid w:val="00253B50"/>
    <w:rsid w:val="002600A4"/>
    <w:rsid w:val="002618E1"/>
    <w:rsid w:val="002619F0"/>
    <w:rsid w:val="00263644"/>
    <w:rsid w:val="00264216"/>
    <w:rsid w:val="00265949"/>
    <w:rsid w:val="00272C81"/>
    <w:rsid w:val="00273B74"/>
    <w:rsid w:val="00273D26"/>
    <w:rsid w:val="00274691"/>
    <w:rsid w:val="00274E61"/>
    <w:rsid w:val="00276D3B"/>
    <w:rsid w:val="00277A33"/>
    <w:rsid w:val="00292230"/>
    <w:rsid w:val="00293184"/>
    <w:rsid w:val="002947E7"/>
    <w:rsid w:val="00294D70"/>
    <w:rsid w:val="00296C62"/>
    <w:rsid w:val="002A1BAB"/>
    <w:rsid w:val="002A4510"/>
    <w:rsid w:val="002A4863"/>
    <w:rsid w:val="002B0F57"/>
    <w:rsid w:val="002B1566"/>
    <w:rsid w:val="002B4911"/>
    <w:rsid w:val="002B552D"/>
    <w:rsid w:val="002B5AA8"/>
    <w:rsid w:val="002B5D3F"/>
    <w:rsid w:val="002B5DAE"/>
    <w:rsid w:val="002B6829"/>
    <w:rsid w:val="002C0594"/>
    <w:rsid w:val="002C2629"/>
    <w:rsid w:val="002C292B"/>
    <w:rsid w:val="002C7DF2"/>
    <w:rsid w:val="002C7EFE"/>
    <w:rsid w:val="002D0CA0"/>
    <w:rsid w:val="002D1324"/>
    <w:rsid w:val="002D16D4"/>
    <w:rsid w:val="002D1EA7"/>
    <w:rsid w:val="002D24FA"/>
    <w:rsid w:val="002E2388"/>
    <w:rsid w:val="002E2E75"/>
    <w:rsid w:val="002E4828"/>
    <w:rsid w:val="002E4C30"/>
    <w:rsid w:val="002F0379"/>
    <w:rsid w:val="002F0BAF"/>
    <w:rsid w:val="002F31EB"/>
    <w:rsid w:val="002F5EF1"/>
    <w:rsid w:val="002F72DC"/>
    <w:rsid w:val="00300621"/>
    <w:rsid w:val="00302B39"/>
    <w:rsid w:val="00302BFC"/>
    <w:rsid w:val="003036B2"/>
    <w:rsid w:val="0030406F"/>
    <w:rsid w:val="0030432C"/>
    <w:rsid w:val="003064FF"/>
    <w:rsid w:val="003110B1"/>
    <w:rsid w:val="003111DA"/>
    <w:rsid w:val="00312140"/>
    <w:rsid w:val="00313D31"/>
    <w:rsid w:val="00314960"/>
    <w:rsid w:val="0032227F"/>
    <w:rsid w:val="0032299F"/>
    <w:rsid w:val="00323BB0"/>
    <w:rsid w:val="003242F0"/>
    <w:rsid w:val="003248C7"/>
    <w:rsid w:val="00331D03"/>
    <w:rsid w:val="00331F6D"/>
    <w:rsid w:val="00332027"/>
    <w:rsid w:val="00335655"/>
    <w:rsid w:val="00337691"/>
    <w:rsid w:val="00341CCE"/>
    <w:rsid w:val="003454AC"/>
    <w:rsid w:val="00346DC9"/>
    <w:rsid w:val="00347CF4"/>
    <w:rsid w:val="003518AC"/>
    <w:rsid w:val="00351AB4"/>
    <w:rsid w:val="003551E2"/>
    <w:rsid w:val="00356BFA"/>
    <w:rsid w:val="0036047A"/>
    <w:rsid w:val="00360745"/>
    <w:rsid w:val="003621F2"/>
    <w:rsid w:val="00363127"/>
    <w:rsid w:val="003662E8"/>
    <w:rsid w:val="0036651D"/>
    <w:rsid w:val="003668DA"/>
    <w:rsid w:val="0036798E"/>
    <w:rsid w:val="0037392D"/>
    <w:rsid w:val="00384052"/>
    <w:rsid w:val="003851F0"/>
    <w:rsid w:val="00386669"/>
    <w:rsid w:val="00386C63"/>
    <w:rsid w:val="00390043"/>
    <w:rsid w:val="00392B88"/>
    <w:rsid w:val="00394D44"/>
    <w:rsid w:val="00395AB9"/>
    <w:rsid w:val="003A2323"/>
    <w:rsid w:val="003A2756"/>
    <w:rsid w:val="003A4FD5"/>
    <w:rsid w:val="003A58F4"/>
    <w:rsid w:val="003B12A8"/>
    <w:rsid w:val="003B2CF6"/>
    <w:rsid w:val="003B41DD"/>
    <w:rsid w:val="003B44B7"/>
    <w:rsid w:val="003B495C"/>
    <w:rsid w:val="003C0B13"/>
    <w:rsid w:val="003C0EA9"/>
    <w:rsid w:val="003C2F29"/>
    <w:rsid w:val="003C308F"/>
    <w:rsid w:val="003C51EA"/>
    <w:rsid w:val="003D0955"/>
    <w:rsid w:val="003D12C7"/>
    <w:rsid w:val="003D1C72"/>
    <w:rsid w:val="003D739E"/>
    <w:rsid w:val="003E01D2"/>
    <w:rsid w:val="003E0BED"/>
    <w:rsid w:val="003E1CC4"/>
    <w:rsid w:val="003E4C40"/>
    <w:rsid w:val="003E62E2"/>
    <w:rsid w:val="003F3903"/>
    <w:rsid w:val="003F4B0D"/>
    <w:rsid w:val="003F6241"/>
    <w:rsid w:val="003F676D"/>
    <w:rsid w:val="003F6A22"/>
    <w:rsid w:val="004032CD"/>
    <w:rsid w:val="004035D6"/>
    <w:rsid w:val="004041AF"/>
    <w:rsid w:val="0040502F"/>
    <w:rsid w:val="00406887"/>
    <w:rsid w:val="00407AB5"/>
    <w:rsid w:val="004128D0"/>
    <w:rsid w:val="00414967"/>
    <w:rsid w:val="004154C8"/>
    <w:rsid w:val="00417F55"/>
    <w:rsid w:val="00420B40"/>
    <w:rsid w:val="00421667"/>
    <w:rsid w:val="00421ECF"/>
    <w:rsid w:val="004277DB"/>
    <w:rsid w:val="00427F25"/>
    <w:rsid w:val="0043216E"/>
    <w:rsid w:val="004324EB"/>
    <w:rsid w:val="00432F5D"/>
    <w:rsid w:val="00433180"/>
    <w:rsid w:val="00433B72"/>
    <w:rsid w:val="00435853"/>
    <w:rsid w:val="004369D6"/>
    <w:rsid w:val="0044462D"/>
    <w:rsid w:val="00444EA9"/>
    <w:rsid w:val="0044518A"/>
    <w:rsid w:val="00451E0D"/>
    <w:rsid w:val="0045598C"/>
    <w:rsid w:val="004638EE"/>
    <w:rsid w:val="004644FD"/>
    <w:rsid w:val="00464CBD"/>
    <w:rsid w:val="00464E31"/>
    <w:rsid w:val="0046699A"/>
    <w:rsid w:val="00467C99"/>
    <w:rsid w:val="00471D40"/>
    <w:rsid w:val="00471F9B"/>
    <w:rsid w:val="004720DD"/>
    <w:rsid w:val="004732FB"/>
    <w:rsid w:val="004737B1"/>
    <w:rsid w:val="00485122"/>
    <w:rsid w:val="00490557"/>
    <w:rsid w:val="0049077F"/>
    <w:rsid w:val="00491798"/>
    <w:rsid w:val="00496171"/>
    <w:rsid w:val="004A4920"/>
    <w:rsid w:val="004A60A1"/>
    <w:rsid w:val="004A6B5E"/>
    <w:rsid w:val="004B02B3"/>
    <w:rsid w:val="004B4756"/>
    <w:rsid w:val="004B6053"/>
    <w:rsid w:val="004C4F94"/>
    <w:rsid w:val="004C71F5"/>
    <w:rsid w:val="004C7B67"/>
    <w:rsid w:val="004C7DC6"/>
    <w:rsid w:val="004D059D"/>
    <w:rsid w:val="004D2ED8"/>
    <w:rsid w:val="004D4E46"/>
    <w:rsid w:val="004D687F"/>
    <w:rsid w:val="004E04A9"/>
    <w:rsid w:val="004E2B91"/>
    <w:rsid w:val="004F048F"/>
    <w:rsid w:val="004F065E"/>
    <w:rsid w:val="004F0A82"/>
    <w:rsid w:val="004F2E1C"/>
    <w:rsid w:val="004F32E2"/>
    <w:rsid w:val="004F4A42"/>
    <w:rsid w:val="004F7D99"/>
    <w:rsid w:val="00500BDB"/>
    <w:rsid w:val="00501638"/>
    <w:rsid w:val="00502D80"/>
    <w:rsid w:val="00502FFE"/>
    <w:rsid w:val="00503B4F"/>
    <w:rsid w:val="00503C53"/>
    <w:rsid w:val="005063D2"/>
    <w:rsid w:val="0051097D"/>
    <w:rsid w:val="005113B1"/>
    <w:rsid w:val="00514A8C"/>
    <w:rsid w:val="005155CE"/>
    <w:rsid w:val="0051642B"/>
    <w:rsid w:val="00516D59"/>
    <w:rsid w:val="005207D0"/>
    <w:rsid w:val="00520E50"/>
    <w:rsid w:val="005222B3"/>
    <w:rsid w:val="005277BA"/>
    <w:rsid w:val="0053030C"/>
    <w:rsid w:val="005337EC"/>
    <w:rsid w:val="00534A45"/>
    <w:rsid w:val="00534D8A"/>
    <w:rsid w:val="00535F37"/>
    <w:rsid w:val="005402B7"/>
    <w:rsid w:val="005402DA"/>
    <w:rsid w:val="005405B4"/>
    <w:rsid w:val="00541F9E"/>
    <w:rsid w:val="005425D9"/>
    <w:rsid w:val="005426A1"/>
    <w:rsid w:val="005443C0"/>
    <w:rsid w:val="005463D6"/>
    <w:rsid w:val="00547EC6"/>
    <w:rsid w:val="005527EB"/>
    <w:rsid w:val="00553EF5"/>
    <w:rsid w:val="00553F20"/>
    <w:rsid w:val="00556304"/>
    <w:rsid w:val="00557771"/>
    <w:rsid w:val="00557EEA"/>
    <w:rsid w:val="0056146A"/>
    <w:rsid w:val="00561901"/>
    <w:rsid w:val="005625EB"/>
    <w:rsid w:val="00562AC7"/>
    <w:rsid w:val="00564EC6"/>
    <w:rsid w:val="00567DBB"/>
    <w:rsid w:val="00572B14"/>
    <w:rsid w:val="0057788B"/>
    <w:rsid w:val="0058017A"/>
    <w:rsid w:val="00580A2B"/>
    <w:rsid w:val="0058294A"/>
    <w:rsid w:val="00582B3A"/>
    <w:rsid w:val="00583960"/>
    <w:rsid w:val="00586D0D"/>
    <w:rsid w:val="00590D49"/>
    <w:rsid w:val="00592A85"/>
    <w:rsid w:val="0059550F"/>
    <w:rsid w:val="00597C0B"/>
    <w:rsid w:val="005A0DC9"/>
    <w:rsid w:val="005A410A"/>
    <w:rsid w:val="005A4A5E"/>
    <w:rsid w:val="005A5852"/>
    <w:rsid w:val="005B33BD"/>
    <w:rsid w:val="005B441E"/>
    <w:rsid w:val="005C0420"/>
    <w:rsid w:val="005C0F58"/>
    <w:rsid w:val="005C2ACE"/>
    <w:rsid w:val="005C3F9F"/>
    <w:rsid w:val="005C60F4"/>
    <w:rsid w:val="005D1EB4"/>
    <w:rsid w:val="005D2EFE"/>
    <w:rsid w:val="005D44A2"/>
    <w:rsid w:val="005E1582"/>
    <w:rsid w:val="005E38A2"/>
    <w:rsid w:val="005E5B2B"/>
    <w:rsid w:val="005F04A3"/>
    <w:rsid w:val="005F0861"/>
    <w:rsid w:val="005F30A4"/>
    <w:rsid w:val="005F563C"/>
    <w:rsid w:val="005F78DB"/>
    <w:rsid w:val="0060090A"/>
    <w:rsid w:val="00603A5D"/>
    <w:rsid w:val="006045A4"/>
    <w:rsid w:val="0060620D"/>
    <w:rsid w:val="0060755C"/>
    <w:rsid w:val="00611A28"/>
    <w:rsid w:val="00612D9D"/>
    <w:rsid w:val="00614438"/>
    <w:rsid w:val="00614448"/>
    <w:rsid w:val="00614979"/>
    <w:rsid w:val="0061559F"/>
    <w:rsid w:val="00615C4B"/>
    <w:rsid w:val="006165B8"/>
    <w:rsid w:val="00616C5B"/>
    <w:rsid w:val="00616F1D"/>
    <w:rsid w:val="00632936"/>
    <w:rsid w:val="0063506C"/>
    <w:rsid w:val="0064127C"/>
    <w:rsid w:val="00645D67"/>
    <w:rsid w:val="0064750E"/>
    <w:rsid w:val="006478A1"/>
    <w:rsid w:val="00652FD4"/>
    <w:rsid w:val="00653D5D"/>
    <w:rsid w:val="006547BB"/>
    <w:rsid w:val="00655221"/>
    <w:rsid w:val="0065522C"/>
    <w:rsid w:val="006556C6"/>
    <w:rsid w:val="0065693E"/>
    <w:rsid w:val="00661F9F"/>
    <w:rsid w:val="0066270F"/>
    <w:rsid w:val="00663D1D"/>
    <w:rsid w:val="00671A69"/>
    <w:rsid w:val="006723E6"/>
    <w:rsid w:val="00672A6F"/>
    <w:rsid w:val="00672F58"/>
    <w:rsid w:val="00674192"/>
    <w:rsid w:val="00674393"/>
    <w:rsid w:val="00675E06"/>
    <w:rsid w:val="006761EE"/>
    <w:rsid w:val="00676606"/>
    <w:rsid w:val="00677EB6"/>
    <w:rsid w:val="0068069C"/>
    <w:rsid w:val="0068562C"/>
    <w:rsid w:val="00686C6E"/>
    <w:rsid w:val="00687049"/>
    <w:rsid w:val="006874AC"/>
    <w:rsid w:val="00691A70"/>
    <w:rsid w:val="006931F5"/>
    <w:rsid w:val="006938A0"/>
    <w:rsid w:val="00694A21"/>
    <w:rsid w:val="00694C53"/>
    <w:rsid w:val="00694D68"/>
    <w:rsid w:val="006955BA"/>
    <w:rsid w:val="006973A5"/>
    <w:rsid w:val="006A14D8"/>
    <w:rsid w:val="006A29A1"/>
    <w:rsid w:val="006A2FEC"/>
    <w:rsid w:val="006A60BF"/>
    <w:rsid w:val="006A782E"/>
    <w:rsid w:val="006B2F26"/>
    <w:rsid w:val="006B3553"/>
    <w:rsid w:val="006B40BB"/>
    <w:rsid w:val="006B4701"/>
    <w:rsid w:val="006B4BCD"/>
    <w:rsid w:val="006B5EC6"/>
    <w:rsid w:val="006B5F60"/>
    <w:rsid w:val="006B6221"/>
    <w:rsid w:val="006B7065"/>
    <w:rsid w:val="006C05AA"/>
    <w:rsid w:val="006C1880"/>
    <w:rsid w:val="006C29DE"/>
    <w:rsid w:val="006C541A"/>
    <w:rsid w:val="006C6751"/>
    <w:rsid w:val="006D0AF1"/>
    <w:rsid w:val="006D1EF6"/>
    <w:rsid w:val="006D225E"/>
    <w:rsid w:val="006D30FA"/>
    <w:rsid w:val="006D3FF4"/>
    <w:rsid w:val="006D4D71"/>
    <w:rsid w:val="006D54C4"/>
    <w:rsid w:val="006D62AE"/>
    <w:rsid w:val="006E1C58"/>
    <w:rsid w:val="006E2BE0"/>
    <w:rsid w:val="006E5D10"/>
    <w:rsid w:val="006F009B"/>
    <w:rsid w:val="006F0B1C"/>
    <w:rsid w:val="006F0BF2"/>
    <w:rsid w:val="006F28FC"/>
    <w:rsid w:val="006F3169"/>
    <w:rsid w:val="006F3EAF"/>
    <w:rsid w:val="006F42E4"/>
    <w:rsid w:val="006F59EB"/>
    <w:rsid w:val="006F6E98"/>
    <w:rsid w:val="006F75C4"/>
    <w:rsid w:val="006F7DCE"/>
    <w:rsid w:val="00700312"/>
    <w:rsid w:val="00700801"/>
    <w:rsid w:val="0070235A"/>
    <w:rsid w:val="0070378A"/>
    <w:rsid w:val="00704BAF"/>
    <w:rsid w:val="00706FC6"/>
    <w:rsid w:val="0070765E"/>
    <w:rsid w:val="0071053C"/>
    <w:rsid w:val="0071089A"/>
    <w:rsid w:val="00712CBE"/>
    <w:rsid w:val="007155D0"/>
    <w:rsid w:val="007157C5"/>
    <w:rsid w:val="00715A09"/>
    <w:rsid w:val="007162DD"/>
    <w:rsid w:val="007168A5"/>
    <w:rsid w:val="0072142A"/>
    <w:rsid w:val="00727662"/>
    <w:rsid w:val="00727EA6"/>
    <w:rsid w:val="00731797"/>
    <w:rsid w:val="00732018"/>
    <w:rsid w:val="00734FBB"/>
    <w:rsid w:val="00737F2A"/>
    <w:rsid w:val="00743F80"/>
    <w:rsid w:val="0075027F"/>
    <w:rsid w:val="007518F5"/>
    <w:rsid w:val="007543AB"/>
    <w:rsid w:val="0075476D"/>
    <w:rsid w:val="00754EFA"/>
    <w:rsid w:val="0075595E"/>
    <w:rsid w:val="00755B6F"/>
    <w:rsid w:val="00756F27"/>
    <w:rsid w:val="0075712E"/>
    <w:rsid w:val="00757EE6"/>
    <w:rsid w:val="0076088E"/>
    <w:rsid w:val="007633BE"/>
    <w:rsid w:val="0076360B"/>
    <w:rsid w:val="00765A38"/>
    <w:rsid w:val="00765EFD"/>
    <w:rsid w:val="007666E1"/>
    <w:rsid w:val="0076703D"/>
    <w:rsid w:val="00767C15"/>
    <w:rsid w:val="0077007D"/>
    <w:rsid w:val="007701F8"/>
    <w:rsid w:val="00776949"/>
    <w:rsid w:val="00777214"/>
    <w:rsid w:val="00777F54"/>
    <w:rsid w:val="00780925"/>
    <w:rsid w:val="00784217"/>
    <w:rsid w:val="007875B8"/>
    <w:rsid w:val="00792257"/>
    <w:rsid w:val="00792810"/>
    <w:rsid w:val="00792B82"/>
    <w:rsid w:val="00793474"/>
    <w:rsid w:val="007935FB"/>
    <w:rsid w:val="0079360B"/>
    <w:rsid w:val="007A0346"/>
    <w:rsid w:val="007A0FDD"/>
    <w:rsid w:val="007A1A2E"/>
    <w:rsid w:val="007A2FC0"/>
    <w:rsid w:val="007A3281"/>
    <w:rsid w:val="007A50B6"/>
    <w:rsid w:val="007A6D68"/>
    <w:rsid w:val="007B0EBC"/>
    <w:rsid w:val="007B2046"/>
    <w:rsid w:val="007B2F15"/>
    <w:rsid w:val="007B3982"/>
    <w:rsid w:val="007B3C9A"/>
    <w:rsid w:val="007B5F38"/>
    <w:rsid w:val="007C0E54"/>
    <w:rsid w:val="007C1E71"/>
    <w:rsid w:val="007C40C8"/>
    <w:rsid w:val="007C7456"/>
    <w:rsid w:val="007D1579"/>
    <w:rsid w:val="007D2A7C"/>
    <w:rsid w:val="007D610A"/>
    <w:rsid w:val="007E0BA7"/>
    <w:rsid w:val="007E0DF4"/>
    <w:rsid w:val="007E32A5"/>
    <w:rsid w:val="007E5C70"/>
    <w:rsid w:val="007E71F2"/>
    <w:rsid w:val="007E729A"/>
    <w:rsid w:val="007F13BE"/>
    <w:rsid w:val="007F26DB"/>
    <w:rsid w:val="007F2847"/>
    <w:rsid w:val="007F4666"/>
    <w:rsid w:val="007F4EC1"/>
    <w:rsid w:val="008014B6"/>
    <w:rsid w:val="00801B42"/>
    <w:rsid w:val="00804329"/>
    <w:rsid w:val="0081520E"/>
    <w:rsid w:val="00816ED0"/>
    <w:rsid w:val="00822835"/>
    <w:rsid w:val="00822CFB"/>
    <w:rsid w:val="008232BB"/>
    <w:rsid w:val="00824660"/>
    <w:rsid w:val="00825AAD"/>
    <w:rsid w:val="00827D51"/>
    <w:rsid w:val="00830050"/>
    <w:rsid w:val="00831A00"/>
    <w:rsid w:val="00832615"/>
    <w:rsid w:val="00832708"/>
    <w:rsid w:val="00843F88"/>
    <w:rsid w:val="00847E4E"/>
    <w:rsid w:val="008507DB"/>
    <w:rsid w:val="00851FE4"/>
    <w:rsid w:val="008520C9"/>
    <w:rsid w:val="00852EDC"/>
    <w:rsid w:val="00857505"/>
    <w:rsid w:val="0086134B"/>
    <w:rsid w:val="008615AA"/>
    <w:rsid w:val="0086217A"/>
    <w:rsid w:val="00862B64"/>
    <w:rsid w:val="0086553B"/>
    <w:rsid w:val="00872F29"/>
    <w:rsid w:val="00873EE0"/>
    <w:rsid w:val="00876BCF"/>
    <w:rsid w:val="00877007"/>
    <w:rsid w:val="0087793F"/>
    <w:rsid w:val="008811D8"/>
    <w:rsid w:val="00882E25"/>
    <w:rsid w:val="0088763B"/>
    <w:rsid w:val="00890690"/>
    <w:rsid w:val="008906C8"/>
    <w:rsid w:val="00890778"/>
    <w:rsid w:val="00890CFA"/>
    <w:rsid w:val="00895838"/>
    <w:rsid w:val="00897383"/>
    <w:rsid w:val="008A31EB"/>
    <w:rsid w:val="008A3F6D"/>
    <w:rsid w:val="008A4024"/>
    <w:rsid w:val="008A5659"/>
    <w:rsid w:val="008A77E4"/>
    <w:rsid w:val="008B029B"/>
    <w:rsid w:val="008B3395"/>
    <w:rsid w:val="008B536E"/>
    <w:rsid w:val="008B6336"/>
    <w:rsid w:val="008B74EA"/>
    <w:rsid w:val="008C0B46"/>
    <w:rsid w:val="008C0E8B"/>
    <w:rsid w:val="008C1C36"/>
    <w:rsid w:val="008C6C97"/>
    <w:rsid w:val="008C6CA9"/>
    <w:rsid w:val="008D15AA"/>
    <w:rsid w:val="008D16AB"/>
    <w:rsid w:val="008D22C7"/>
    <w:rsid w:val="008D4D72"/>
    <w:rsid w:val="008D51A2"/>
    <w:rsid w:val="008D5D7D"/>
    <w:rsid w:val="008D65E4"/>
    <w:rsid w:val="008D6EE0"/>
    <w:rsid w:val="008E1076"/>
    <w:rsid w:val="008E1D87"/>
    <w:rsid w:val="008E460B"/>
    <w:rsid w:val="008F62E3"/>
    <w:rsid w:val="008F653A"/>
    <w:rsid w:val="008F734E"/>
    <w:rsid w:val="00900075"/>
    <w:rsid w:val="00901CAA"/>
    <w:rsid w:val="00901EF9"/>
    <w:rsid w:val="009032C7"/>
    <w:rsid w:val="00905C6B"/>
    <w:rsid w:val="00910DB8"/>
    <w:rsid w:val="00911474"/>
    <w:rsid w:val="00914F09"/>
    <w:rsid w:val="00916EC1"/>
    <w:rsid w:val="009177CE"/>
    <w:rsid w:val="00921EA2"/>
    <w:rsid w:val="00923515"/>
    <w:rsid w:val="00926AFB"/>
    <w:rsid w:val="00926C34"/>
    <w:rsid w:val="009278E6"/>
    <w:rsid w:val="0093138A"/>
    <w:rsid w:val="009342E0"/>
    <w:rsid w:val="00934437"/>
    <w:rsid w:val="00934663"/>
    <w:rsid w:val="009350F8"/>
    <w:rsid w:val="00936CC7"/>
    <w:rsid w:val="0093731E"/>
    <w:rsid w:val="00937A72"/>
    <w:rsid w:val="00937E1C"/>
    <w:rsid w:val="00940186"/>
    <w:rsid w:val="009402EE"/>
    <w:rsid w:val="00940941"/>
    <w:rsid w:val="0094167A"/>
    <w:rsid w:val="009424D5"/>
    <w:rsid w:val="009430F6"/>
    <w:rsid w:val="009459AC"/>
    <w:rsid w:val="00946084"/>
    <w:rsid w:val="009527DF"/>
    <w:rsid w:val="009538CC"/>
    <w:rsid w:val="009549DF"/>
    <w:rsid w:val="009558C7"/>
    <w:rsid w:val="009568E8"/>
    <w:rsid w:val="0096097F"/>
    <w:rsid w:val="00960DF2"/>
    <w:rsid w:val="0096596E"/>
    <w:rsid w:val="00972F72"/>
    <w:rsid w:val="00973A0B"/>
    <w:rsid w:val="00973FFC"/>
    <w:rsid w:val="009743EA"/>
    <w:rsid w:val="009779BE"/>
    <w:rsid w:val="00980A33"/>
    <w:rsid w:val="009817F7"/>
    <w:rsid w:val="00982707"/>
    <w:rsid w:val="00983278"/>
    <w:rsid w:val="009833C3"/>
    <w:rsid w:val="009859AE"/>
    <w:rsid w:val="009860FB"/>
    <w:rsid w:val="00997088"/>
    <w:rsid w:val="009970CE"/>
    <w:rsid w:val="009A2287"/>
    <w:rsid w:val="009A4ECD"/>
    <w:rsid w:val="009A615E"/>
    <w:rsid w:val="009A7592"/>
    <w:rsid w:val="009A7E4A"/>
    <w:rsid w:val="009B2FC2"/>
    <w:rsid w:val="009B3089"/>
    <w:rsid w:val="009B7683"/>
    <w:rsid w:val="009C0A40"/>
    <w:rsid w:val="009C302D"/>
    <w:rsid w:val="009C5CDF"/>
    <w:rsid w:val="009D11E0"/>
    <w:rsid w:val="009E1A78"/>
    <w:rsid w:val="009F04B2"/>
    <w:rsid w:val="009F4E14"/>
    <w:rsid w:val="009F518A"/>
    <w:rsid w:val="00A0025B"/>
    <w:rsid w:val="00A02CF6"/>
    <w:rsid w:val="00A02DB5"/>
    <w:rsid w:val="00A04ADD"/>
    <w:rsid w:val="00A10450"/>
    <w:rsid w:val="00A118D7"/>
    <w:rsid w:val="00A135C2"/>
    <w:rsid w:val="00A148C6"/>
    <w:rsid w:val="00A175B9"/>
    <w:rsid w:val="00A20A18"/>
    <w:rsid w:val="00A2568D"/>
    <w:rsid w:val="00A26221"/>
    <w:rsid w:val="00A30FAD"/>
    <w:rsid w:val="00A32C13"/>
    <w:rsid w:val="00A32FB3"/>
    <w:rsid w:val="00A33EA2"/>
    <w:rsid w:val="00A34B8C"/>
    <w:rsid w:val="00A37048"/>
    <w:rsid w:val="00A3799A"/>
    <w:rsid w:val="00A4107C"/>
    <w:rsid w:val="00A43EAF"/>
    <w:rsid w:val="00A44786"/>
    <w:rsid w:val="00A44D7D"/>
    <w:rsid w:val="00A46517"/>
    <w:rsid w:val="00A46999"/>
    <w:rsid w:val="00A52C94"/>
    <w:rsid w:val="00A537DB"/>
    <w:rsid w:val="00A609C9"/>
    <w:rsid w:val="00A61991"/>
    <w:rsid w:val="00A623D2"/>
    <w:rsid w:val="00A65610"/>
    <w:rsid w:val="00A672F0"/>
    <w:rsid w:val="00A70D42"/>
    <w:rsid w:val="00A71585"/>
    <w:rsid w:val="00A7158A"/>
    <w:rsid w:val="00A726FA"/>
    <w:rsid w:val="00A747FD"/>
    <w:rsid w:val="00A74927"/>
    <w:rsid w:val="00A7511F"/>
    <w:rsid w:val="00A75534"/>
    <w:rsid w:val="00A7700A"/>
    <w:rsid w:val="00A77554"/>
    <w:rsid w:val="00A82603"/>
    <w:rsid w:val="00A82FDB"/>
    <w:rsid w:val="00A84619"/>
    <w:rsid w:val="00A852BF"/>
    <w:rsid w:val="00A85962"/>
    <w:rsid w:val="00A875C7"/>
    <w:rsid w:val="00A93438"/>
    <w:rsid w:val="00A93816"/>
    <w:rsid w:val="00A95E6A"/>
    <w:rsid w:val="00AA0142"/>
    <w:rsid w:val="00AA068D"/>
    <w:rsid w:val="00AA2EA7"/>
    <w:rsid w:val="00AA5EFD"/>
    <w:rsid w:val="00AB0D5D"/>
    <w:rsid w:val="00AB22F6"/>
    <w:rsid w:val="00AB2BBF"/>
    <w:rsid w:val="00AB5FE9"/>
    <w:rsid w:val="00AB6256"/>
    <w:rsid w:val="00AB6D42"/>
    <w:rsid w:val="00AB794B"/>
    <w:rsid w:val="00AC31E5"/>
    <w:rsid w:val="00AC5605"/>
    <w:rsid w:val="00AC5E0D"/>
    <w:rsid w:val="00AC7BAC"/>
    <w:rsid w:val="00AD08C7"/>
    <w:rsid w:val="00AD165B"/>
    <w:rsid w:val="00AD20D3"/>
    <w:rsid w:val="00AD5EAB"/>
    <w:rsid w:val="00AD7EE7"/>
    <w:rsid w:val="00AE07F9"/>
    <w:rsid w:val="00AE3C34"/>
    <w:rsid w:val="00AE468E"/>
    <w:rsid w:val="00AE57CB"/>
    <w:rsid w:val="00AE5C27"/>
    <w:rsid w:val="00AF10DD"/>
    <w:rsid w:val="00AF30E5"/>
    <w:rsid w:val="00AF359A"/>
    <w:rsid w:val="00AF5018"/>
    <w:rsid w:val="00AF5353"/>
    <w:rsid w:val="00AF7A55"/>
    <w:rsid w:val="00B00645"/>
    <w:rsid w:val="00B00F3E"/>
    <w:rsid w:val="00B03AE2"/>
    <w:rsid w:val="00B04620"/>
    <w:rsid w:val="00B0719F"/>
    <w:rsid w:val="00B0789C"/>
    <w:rsid w:val="00B10F38"/>
    <w:rsid w:val="00B11593"/>
    <w:rsid w:val="00B13847"/>
    <w:rsid w:val="00B165CC"/>
    <w:rsid w:val="00B17D60"/>
    <w:rsid w:val="00B23BB0"/>
    <w:rsid w:val="00B2687B"/>
    <w:rsid w:val="00B3055B"/>
    <w:rsid w:val="00B40C0D"/>
    <w:rsid w:val="00B43783"/>
    <w:rsid w:val="00B43F02"/>
    <w:rsid w:val="00B47ED0"/>
    <w:rsid w:val="00B47FF8"/>
    <w:rsid w:val="00B47FFE"/>
    <w:rsid w:val="00B60A2A"/>
    <w:rsid w:val="00B64544"/>
    <w:rsid w:val="00B662DA"/>
    <w:rsid w:val="00B66E2B"/>
    <w:rsid w:val="00B671DE"/>
    <w:rsid w:val="00B675BC"/>
    <w:rsid w:val="00B71D3E"/>
    <w:rsid w:val="00B7350F"/>
    <w:rsid w:val="00B735DC"/>
    <w:rsid w:val="00B74394"/>
    <w:rsid w:val="00B75726"/>
    <w:rsid w:val="00B76885"/>
    <w:rsid w:val="00B76B30"/>
    <w:rsid w:val="00B77E58"/>
    <w:rsid w:val="00B812D5"/>
    <w:rsid w:val="00B823BF"/>
    <w:rsid w:val="00B857FB"/>
    <w:rsid w:val="00B906D9"/>
    <w:rsid w:val="00B90C86"/>
    <w:rsid w:val="00B91FB9"/>
    <w:rsid w:val="00B92DAB"/>
    <w:rsid w:val="00B940E6"/>
    <w:rsid w:val="00B96155"/>
    <w:rsid w:val="00B97623"/>
    <w:rsid w:val="00BA0207"/>
    <w:rsid w:val="00BA4387"/>
    <w:rsid w:val="00BA6706"/>
    <w:rsid w:val="00BA6D26"/>
    <w:rsid w:val="00BA6DCA"/>
    <w:rsid w:val="00BB0228"/>
    <w:rsid w:val="00BB4845"/>
    <w:rsid w:val="00BB4CE0"/>
    <w:rsid w:val="00BB5FFA"/>
    <w:rsid w:val="00BB6059"/>
    <w:rsid w:val="00BB6913"/>
    <w:rsid w:val="00BB697D"/>
    <w:rsid w:val="00BB6AFE"/>
    <w:rsid w:val="00BB6E3F"/>
    <w:rsid w:val="00BC23AE"/>
    <w:rsid w:val="00BC2C84"/>
    <w:rsid w:val="00BC5493"/>
    <w:rsid w:val="00BC71F8"/>
    <w:rsid w:val="00BD15E1"/>
    <w:rsid w:val="00BD1984"/>
    <w:rsid w:val="00BD2BB2"/>
    <w:rsid w:val="00BD2DB9"/>
    <w:rsid w:val="00BD3542"/>
    <w:rsid w:val="00BD51E7"/>
    <w:rsid w:val="00BD5F57"/>
    <w:rsid w:val="00BD7C7B"/>
    <w:rsid w:val="00BE0445"/>
    <w:rsid w:val="00BE04FC"/>
    <w:rsid w:val="00BE1BE4"/>
    <w:rsid w:val="00BE211D"/>
    <w:rsid w:val="00BE252D"/>
    <w:rsid w:val="00BE3E7E"/>
    <w:rsid w:val="00BE484E"/>
    <w:rsid w:val="00BE6D2E"/>
    <w:rsid w:val="00BE76DD"/>
    <w:rsid w:val="00BF0D4F"/>
    <w:rsid w:val="00BF19FB"/>
    <w:rsid w:val="00BF1D68"/>
    <w:rsid w:val="00BF25D7"/>
    <w:rsid w:val="00BF3CE1"/>
    <w:rsid w:val="00BF3EA1"/>
    <w:rsid w:val="00BF63BE"/>
    <w:rsid w:val="00BF6668"/>
    <w:rsid w:val="00C0466C"/>
    <w:rsid w:val="00C046C3"/>
    <w:rsid w:val="00C047DE"/>
    <w:rsid w:val="00C05049"/>
    <w:rsid w:val="00C059BF"/>
    <w:rsid w:val="00C11940"/>
    <w:rsid w:val="00C11C88"/>
    <w:rsid w:val="00C130CB"/>
    <w:rsid w:val="00C13254"/>
    <w:rsid w:val="00C13F51"/>
    <w:rsid w:val="00C14533"/>
    <w:rsid w:val="00C1551A"/>
    <w:rsid w:val="00C16969"/>
    <w:rsid w:val="00C1755E"/>
    <w:rsid w:val="00C20E27"/>
    <w:rsid w:val="00C243F8"/>
    <w:rsid w:val="00C259E7"/>
    <w:rsid w:val="00C26FB1"/>
    <w:rsid w:val="00C35612"/>
    <w:rsid w:val="00C3690E"/>
    <w:rsid w:val="00C4040E"/>
    <w:rsid w:val="00C4280D"/>
    <w:rsid w:val="00C43BF9"/>
    <w:rsid w:val="00C448DD"/>
    <w:rsid w:val="00C44D18"/>
    <w:rsid w:val="00C46036"/>
    <w:rsid w:val="00C56BBD"/>
    <w:rsid w:val="00C574DF"/>
    <w:rsid w:val="00C57DC8"/>
    <w:rsid w:val="00C63064"/>
    <w:rsid w:val="00C66A67"/>
    <w:rsid w:val="00C66E66"/>
    <w:rsid w:val="00C704FC"/>
    <w:rsid w:val="00C74591"/>
    <w:rsid w:val="00C745A6"/>
    <w:rsid w:val="00C7740D"/>
    <w:rsid w:val="00C859CA"/>
    <w:rsid w:val="00C924A8"/>
    <w:rsid w:val="00C95274"/>
    <w:rsid w:val="00C959C3"/>
    <w:rsid w:val="00C97FE7"/>
    <w:rsid w:val="00CA094C"/>
    <w:rsid w:val="00CA107E"/>
    <w:rsid w:val="00CA150A"/>
    <w:rsid w:val="00CA4B81"/>
    <w:rsid w:val="00CA5148"/>
    <w:rsid w:val="00CA56FC"/>
    <w:rsid w:val="00CA6761"/>
    <w:rsid w:val="00CA6F2D"/>
    <w:rsid w:val="00CB0618"/>
    <w:rsid w:val="00CB29E3"/>
    <w:rsid w:val="00CB44DA"/>
    <w:rsid w:val="00CB694B"/>
    <w:rsid w:val="00CB7F69"/>
    <w:rsid w:val="00CC0DA2"/>
    <w:rsid w:val="00CC1B56"/>
    <w:rsid w:val="00CC39A2"/>
    <w:rsid w:val="00CC4BCC"/>
    <w:rsid w:val="00CD6B87"/>
    <w:rsid w:val="00CD6E4C"/>
    <w:rsid w:val="00CD7D5F"/>
    <w:rsid w:val="00CE0D10"/>
    <w:rsid w:val="00CE4A78"/>
    <w:rsid w:val="00CE6837"/>
    <w:rsid w:val="00CE68DA"/>
    <w:rsid w:val="00CF2CAF"/>
    <w:rsid w:val="00CF6C2D"/>
    <w:rsid w:val="00D0052C"/>
    <w:rsid w:val="00D028E3"/>
    <w:rsid w:val="00D048DC"/>
    <w:rsid w:val="00D06684"/>
    <w:rsid w:val="00D06D32"/>
    <w:rsid w:val="00D07522"/>
    <w:rsid w:val="00D119AD"/>
    <w:rsid w:val="00D12F19"/>
    <w:rsid w:val="00D12F6B"/>
    <w:rsid w:val="00D14AE5"/>
    <w:rsid w:val="00D14D43"/>
    <w:rsid w:val="00D1676D"/>
    <w:rsid w:val="00D20113"/>
    <w:rsid w:val="00D22F9F"/>
    <w:rsid w:val="00D23426"/>
    <w:rsid w:val="00D248A3"/>
    <w:rsid w:val="00D3270C"/>
    <w:rsid w:val="00D32764"/>
    <w:rsid w:val="00D333C2"/>
    <w:rsid w:val="00D36573"/>
    <w:rsid w:val="00D36A8B"/>
    <w:rsid w:val="00D402A4"/>
    <w:rsid w:val="00D42334"/>
    <w:rsid w:val="00D434B9"/>
    <w:rsid w:val="00D44C61"/>
    <w:rsid w:val="00D53776"/>
    <w:rsid w:val="00D53972"/>
    <w:rsid w:val="00D55BF4"/>
    <w:rsid w:val="00D5782A"/>
    <w:rsid w:val="00D60F35"/>
    <w:rsid w:val="00D62D55"/>
    <w:rsid w:val="00D63B83"/>
    <w:rsid w:val="00D661D9"/>
    <w:rsid w:val="00D6629A"/>
    <w:rsid w:val="00D66321"/>
    <w:rsid w:val="00D66FD3"/>
    <w:rsid w:val="00D7351E"/>
    <w:rsid w:val="00D738FE"/>
    <w:rsid w:val="00D755E3"/>
    <w:rsid w:val="00D7757A"/>
    <w:rsid w:val="00D77A97"/>
    <w:rsid w:val="00D81348"/>
    <w:rsid w:val="00D84AC1"/>
    <w:rsid w:val="00D8536F"/>
    <w:rsid w:val="00D85972"/>
    <w:rsid w:val="00D8675C"/>
    <w:rsid w:val="00D911F5"/>
    <w:rsid w:val="00D92855"/>
    <w:rsid w:val="00D94494"/>
    <w:rsid w:val="00D96221"/>
    <w:rsid w:val="00D97497"/>
    <w:rsid w:val="00DA0000"/>
    <w:rsid w:val="00DA067A"/>
    <w:rsid w:val="00DA255E"/>
    <w:rsid w:val="00DA3C1C"/>
    <w:rsid w:val="00DA5F1C"/>
    <w:rsid w:val="00DA7E51"/>
    <w:rsid w:val="00DB02F1"/>
    <w:rsid w:val="00DB1DEC"/>
    <w:rsid w:val="00DB386A"/>
    <w:rsid w:val="00DB3C4A"/>
    <w:rsid w:val="00DB45A2"/>
    <w:rsid w:val="00DB5169"/>
    <w:rsid w:val="00DB5E53"/>
    <w:rsid w:val="00DC3495"/>
    <w:rsid w:val="00DC5908"/>
    <w:rsid w:val="00DD2B35"/>
    <w:rsid w:val="00DD310C"/>
    <w:rsid w:val="00DE5869"/>
    <w:rsid w:val="00DE7F43"/>
    <w:rsid w:val="00DF0C0A"/>
    <w:rsid w:val="00DF2D05"/>
    <w:rsid w:val="00DF3478"/>
    <w:rsid w:val="00DF35CF"/>
    <w:rsid w:val="00DF6492"/>
    <w:rsid w:val="00DF74F1"/>
    <w:rsid w:val="00E008E0"/>
    <w:rsid w:val="00E0197F"/>
    <w:rsid w:val="00E01D4D"/>
    <w:rsid w:val="00E0492F"/>
    <w:rsid w:val="00E05C38"/>
    <w:rsid w:val="00E06DB6"/>
    <w:rsid w:val="00E072C3"/>
    <w:rsid w:val="00E079A7"/>
    <w:rsid w:val="00E07D39"/>
    <w:rsid w:val="00E07FCC"/>
    <w:rsid w:val="00E10107"/>
    <w:rsid w:val="00E1196B"/>
    <w:rsid w:val="00E11CA8"/>
    <w:rsid w:val="00E12D36"/>
    <w:rsid w:val="00E13794"/>
    <w:rsid w:val="00E13D1A"/>
    <w:rsid w:val="00E153A1"/>
    <w:rsid w:val="00E17008"/>
    <w:rsid w:val="00E204A1"/>
    <w:rsid w:val="00E236D3"/>
    <w:rsid w:val="00E23E5A"/>
    <w:rsid w:val="00E243DA"/>
    <w:rsid w:val="00E24D24"/>
    <w:rsid w:val="00E2527C"/>
    <w:rsid w:val="00E30DED"/>
    <w:rsid w:val="00E313CA"/>
    <w:rsid w:val="00E31EA9"/>
    <w:rsid w:val="00E3629E"/>
    <w:rsid w:val="00E366BE"/>
    <w:rsid w:val="00E36A5B"/>
    <w:rsid w:val="00E36B35"/>
    <w:rsid w:val="00E419A0"/>
    <w:rsid w:val="00E43146"/>
    <w:rsid w:val="00E44E1C"/>
    <w:rsid w:val="00E45E60"/>
    <w:rsid w:val="00E50B4C"/>
    <w:rsid w:val="00E52D76"/>
    <w:rsid w:val="00E53CDC"/>
    <w:rsid w:val="00E567AF"/>
    <w:rsid w:val="00E60B99"/>
    <w:rsid w:val="00E6295B"/>
    <w:rsid w:val="00E6439E"/>
    <w:rsid w:val="00E6554A"/>
    <w:rsid w:val="00E70BF1"/>
    <w:rsid w:val="00E725CB"/>
    <w:rsid w:val="00E73E1B"/>
    <w:rsid w:val="00E8065B"/>
    <w:rsid w:val="00E81E89"/>
    <w:rsid w:val="00E836E4"/>
    <w:rsid w:val="00E83851"/>
    <w:rsid w:val="00E8440E"/>
    <w:rsid w:val="00E922A3"/>
    <w:rsid w:val="00E923DE"/>
    <w:rsid w:val="00E9391E"/>
    <w:rsid w:val="00E95C9D"/>
    <w:rsid w:val="00E9716D"/>
    <w:rsid w:val="00E972C8"/>
    <w:rsid w:val="00EA1275"/>
    <w:rsid w:val="00EA5B1D"/>
    <w:rsid w:val="00EA5C10"/>
    <w:rsid w:val="00EA718F"/>
    <w:rsid w:val="00EA7FE0"/>
    <w:rsid w:val="00EB3044"/>
    <w:rsid w:val="00EB351D"/>
    <w:rsid w:val="00EB5D0D"/>
    <w:rsid w:val="00EB7771"/>
    <w:rsid w:val="00EC2813"/>
    <w:rsid w:val="00EC6A4F"/>
    <w:rsid w:val="00ED20E8"/>
    <w:rsid w:val="00ED2140"/>
    <w:rsid w:val="00ED44A7"/>
    <w:rsid w:val="00ED5038"/>
    <w:rsid w:val="00ED529B"/>
    <w:rsid w:val="00ED52FD"/>
    <w:rsid w:val="00EE0179"/>
    <w:rsid w:val="00EE1547"/>
    <w:rsid w:val="00EE25B8"/>
    <w:rsid w:val="00EE3097"/>
    <w:rsid w:val="00EF0856"/>
    <w:rsid w:val="00EF2B2D"/>
    <w:rsid w:val="00EF58A7"/>
    <w:rsid w:val="00EF6076"/>
    <w:rsid w:val="00EF68B0"/>
    <w:rsid w:val="00F01775"/>
    <w:rsid w:val="00F021AE"/>
    <w:rsid w:val="00F03218"/>
    <w:rsid w:val="00F037DC"/>
    <w:rsid w:val="00F03E18"/>
    <w:rsid w:val="00F04B10"/>
    <w:rsid w:val="00F07982"/>
    <w:rsid w:val="00F11455"/>
    <w:rsid w:val="00F116AD"/>
    <w:rsid w:val="00F145E7"/>
    <w:rsid w:val="00F14B79"/>
    <w:rsid w:val="00F15443"/>
    <w:rsid w:val="00F201A0"/>
    <w:rsid w:val="00F21005"/>
    <w:rsid w:val="00F2122C"/>
    <w:rsid w:val="00F228EE"/>
    <w:rsid w:val="00F2382E"/>
    <w:rsid w:val="00F24D5A"/>
    <w:rsid w:val="00F251D1"/>
    <w:rsid w:val="00F25E18"/>
    <w:rsid w:val="00F26800"/>
    <w:rsid w:val="00F328DB"/>
    <w:rsid w:val="00F3533A"/>
    <w:rsid w:val="00F369FF"/>
    <w:rsid w:val="00F411B2"/>
    <w:rsid w:val="00F44273"/>
    <w:rsid w:val="00F464BA"/>
    <w:rsid w:val="00F46B0F"/>
    <w:rsid w:val="00F51F9F"/>
    <w:rsid w:val="00F5255D"/>
    <w:rsid w:val="00F52747"/>
    <w:rsid w:val="00F53CB4"/>
    <w:rsid w:val="00F54987"/>
    <w:rsid w:val="00F550AD"/>
    <w:rsid w:val="00F57A5B"/>
    <w:rsid w:val="00F6232C"/>
    <w:rsid w:val="00F62A16"/>
    <w:rsid w:val="00F62CAB"/>
    <w:rsid w:val="00F62FB5"/>
    <w:rsid w:val="00F634B9"/>
    <w:rsid w:val="00F6459A"/>
    <w:rsid w:val="00F64D64"/>
    <w:rsid w:val="00F66057"/>
    <w:rsid w:val="00F66A33"/>
    <w:rsid w:val="00F676A9"/>
    <w:rsid w:val="00F72100"/>
    <w:rsid w:val="00F7340F"/>
    <w:rsid w:val="00F7630E"/>
    <w:rsid w:val="00F7674D"/>
    <w:rsid w:val="00F836AF"/>
    <w:rsid w:val="00F86165"/>
    <w:rsid w:val="00F936C0"/>
    <w:rsid w:val="00F936E3"/>
    <w:rsid w:val="00F9473B"/>
    <w:rsid w:val="00F9494D"/>
    <w:rsid w:val="00F94C62"/>
    <w:rsid w:val="00F971F0"/>
    <w:rsid w:val="00FA1541"/>
    <w:rsid w:val="00FA1E4E"/>
    <w:rsid w:val="00FA4C7C"/>
    <w:rsid w:val="00FA660D"/>
    <w:rsid w:val="00FB1FF9"/>
    <w:rsid w:val="00FB3316"/>
    <w:rsid w:val="00FB39EB"/>
    <w:rsid w:val="00FB49B6"/>
    <w:rsid w:val="00FB6F68"/>
    <w:rsid w:val="00FC0EC3"/>
    <w:rsid w:val="00FC1E38"/>
    <w:rsid w:val="00FC43AE"/>
    <w:rsid w:val="00FC6341"/>
    <w:rsid w:val="00FD0AB9"/>
    <w:rsid w:val="00FD10C0"/>
    <w:rsid w:val="00FD3DDC"/>
    <w:rsid w:val="00FD76B7"/>
    <w:rsid w:val="00FD77B9"/>
    <w:rsid w:val="00FD7DE8"/>
    <w:rsid w:val="00FE0197"/>
    <w:rsid w:val="00FE04FB"/>
    <w:rsid w:val="00FE1FCF"/>
    <w:rsid w:val="00FE4866"/>
    <w:rsid w:val="00FE4AF8"/>
    <w:rsid w:val="00FE6393"/>
    <w:rsid w:val="00FE6472"/>
    <w:rsid w:val="00FE74B3"/>
    <w:rsid w:val="00FF0FEA"/>
    <w:rsid w:val="00FF15F8"/>
    <w:rsid w:val="00FF4A21"/>
    <w:rsid w:val="00FF51EA"/>
    <w:rsid w:val="00FF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BEC000"/>
  <w15:docId w15:val="{B5EE491F-873B-4762-9A5A-A56B6771C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0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1E289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28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89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06F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F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F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F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FC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D687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328DB"/>
    <w:rPr>
      <w:i/>
      <w:iCs/>
    </w:rPr>
  </w:style>
  <w:style w:type="character" w:customStyle="1" w:styleId="apple-converted-space">
    <w:name w:val="apple-converted-space"/>
    <w:basedOn w:val="DefaultParagraphFont"/>
    <w:rsid w:val="00F328DB"/>
  </w:style>
  <w:style w:type="paragraph" w:styleId="NormalWeb">
    <w:name w:val="Normal (Web)"/>
    <w:basedOn w:val="Normal"/>
    <w:uiPriority w:val="99"/>
    <w:unhideWhenUsed/>
    <w:rsid w:val="00F328D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mark9j6hvv957">
    <w:name w:val="mark9j6hvv957"/>
    <w:basedOn w:val="DefaultParagraphFont"/>
    <w:rsid w:val="000853B7"/>
  </w:style>
  <w:style w:type="character" w:styleId="Hyperlink">
    <w:name w:val="Hyperlink"/>
    <w:basedOn w:val="DefaultParagraphFont"/>
    <w:uiPriority w:val="99"/>
    <w:unhideWhenUsed/>
    <w:rsid w:val="000853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0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1E044-EF4E-40A2-BFFE-E65B65DA6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5</TotalTime>
  <Pages>3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cGinley</dc:creator>
  <cp:keywords/>
  <dc:description/>
  <cp:lastModifiedBy>Natasha Dangler</cp:lastModifiedBy>
  <cp:revision>34</cp:revision>
  <cp:lastPrinted>2023-01-19T22:07:00Z</cp:lastPrinted>
  <dcterms:created xsi:type="dcterms:W3CDTF">2023-12-27T22:51:00Z</dcterms:created>
  <dcterms:modified xsi:type="dcterms:W3CDTF">2024-01-04T22:56:00Z</dcterms:modified>
</cp:coreProperties>
</file>